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76BC" w:rsidRPr="002F5521" w:rsidRDefault="000D3DCC" w:rsidP="008F0AED">
      <w:pPr>
        <w:widowControl/>
        <w:adjustRightInd w:val="0"/>
        <w:snapToGrid w:val="0"/>
        <w:spacing w:after="240" w:line="500" w:lineRule="exact"/>
        <w:jc w:val="center"/>
        <w:rPr>
          <w:rFonts w:eastAsia="標楷體"/>
          <w:b/>
          <w:sz w:val="40"/>
          <w:szCs w:val="36"/>
        </w:rPr>
      </w:pPr>
      <w:r w:rsidRPr="008F0AED">
        <w:rPr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34F31" wp14:editId="3571FE31">
                <wp:simplePos x="0" y="0"/>
                <wp:positionH relativeFrom="margin">
                  <wp:align>left</wp:align>
                </wp:positionH>
                <wp:positionV relativeFrom="paragraph">
                  <wp:posOffset>-267335</wp:posOffset>
                </wp:positionV>
                <wp:extent cx="762000" cy="250825"/>
                <wp:effectExtent l="0" t="0" r="19050" b="15875"/>
                <wp:wrapNone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5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:rsidR="00BC2761" w:rsidRPr="00C213BE" w:rsidRDefault="00BC2761" w:rsidP="00BC2761">
                            <w:pPr>
                              <w:snapToGrid w:val="0"/>
                              <w:ind w:firstLineChars="50" w:firstLine="140"/>
                              <w:rPr>
                                <w:rFonts w:eastAsia="標楷體"/>
                                <w:sz w:val="28"/>
                              </w:rPr>
                            </w:pPr>
                            <w:r w:rsidRPr="00C213BE">
                              <w:rPr>
                                <w:rFonts w:eastAsia="標楷體" w:hint="eastAsia"/>
                                <w:sz w:val="28"/>
                              </w:rPr>
                              <w:t>附件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</w:rPr>
                              <w:t>一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</w:rPr>
                              <w:t xml:space="preserve"> </w:t>
                            </w:r>
                          </w:p>
                          <w:p w:rsidR="000D3DCC" w:rsidRPr="00511596" w:rsidRDefault="000D3DCC" w:rsidP="000D3DCC">
                            <w:pPr>
                              <w:snapToGrid w:val="0"/>
                              <w:ind w:firstLineChars="50" w:firstLine="140"/>
                              <w:rPr>
                                <w:rFonts w:eastAsia="標楷體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334F31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0;margin-top:-21.05pt;width:60pt;height:19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">
                <v:textbox inset="0,0,0,0">
                  <w:txbxContent>
                    <w:p w:rsidR="00BC2761" w:rsidRPr="00C213BE" w:rsidRDefault="00BC2761" w:rsidP="00BC2761">
                      <w:pPr>
                        <w:snapToGrid w:val="0"/>
                        <w:ind w:firstLineChars="50" w:firstLine="140"/>
                        <w:rPr>
                          <w:rFonts w:eastAsia="標楷體"/>
                          <w:sz w:val="28"/>
                        </w:rPr>
                      </w:pPr>
                      <w:r w:rsidRPr="00C213BE">
                        <w:rPr>
                          <w:rFonts w:eastAsia="標楷體" w:hint="eastAsia"/>
                          <w:sz w:val="28"/>
                        </w:rPr>
                        <w:t>附件</w:t>
                      </w:r>
                      <w:r>
                        <w:rPr>
                          <w:rFonts w:eastAsia="標楷體" w:hint="eastAsia"/>
                          <w:sz w:val="28"/>
                        </w:rPr>
                        <w:t>一</w:t>
                      </w:r>
                      <w:r>
                        <w:rPr>
                          <w:rFonts w:eastAsia="標楷體" w:hint="eastAsia"/>
                          <w:sz w:val="28"/>
                        </w:rPr>
                        <w:t xml:space="preserve"> </w:t>
                      </w:r>
                    </w:p>
                    <w:p w:rsidR="000D3DCC" w:rsidRPr="00511596" w:rsidRDefault="000D3DCC" w:rsidP="000D3DCC">
                      <w:pPr>
                        <w:snapToGrid w:val="0"/>
                        <w:ind w:firstLineChars="50" w:firstLine="140"/>
                        <w:rPr>
                          <w:rFonts w:eastAsia="標楷體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76BC" w:rsidRPr="002F5521">
        <w:rPr>
          <w:rFonts w:eastAsia="標楷體" w:hint="eastAsia"/>
          <w:b/>
          <w:sz w:val="40"/>
          <w:szCs w:val="36"/>
        </w:rPr>
        <w:t>南部</w:t>
      </w:r>
      <w:r w:rsidR="009E76BC" w:rsidRPr="00F74B23">
        <w:rPr>
          <w:rFonts w:eastAsia="標楷體" w:hint="eastAsia"/>
          <w:b/>
          <w:sz w:val="40"/>
          <w:szCs w:val="36"/>
        </w:rPr>
        <w:t>科學園區</w:t>
      </w:r>
      <w:r w:rsidR="009E76BC" w:rsidRPr="002F5521">
        <w:rPr>
          <w:rFonts w:eastAsia="標楷體" w:hint="eastAsia"/>
          <w:b/>
          <w:sz w:val="40"/>
          <w:szCs w:val="36"/>
        </w:rPr>
        <w:t>創新創業場域使用申請書</w:t>
      </w:r>
    </w:p>
    <w:p w:rsidR="009E76BC" w:rsidRPr="00BD2A77" w:rsidRDefault="0054796A" w:rsidP="0023639D">
      <w:pPr>
        <w:wordWrap w:val="0"/>
        <w:snapToGrid w:val="0"/>
        <w:jc w:val="right"/>
        <w:rPr>
          <w:rFonts w:eastAsia="標楷體"/>
          <w:color w:val="000000" w:themeColor="text1"/>
          <w:sz w:val="28"/>
          <w:szCs w:val="28"/>
        </w:rPr>
      </w:pPr>
      <w:r w:rsidRPr="00BD2A77">
        <w:rPr>
          <w:rFonts w:eastAsia="標楷體" w:hint="eastAsia"/>
          <w:color w:val="000000" w:themeColor="text1"/>
          <w:sz w:val="28"/>
          <w:szCs w:val="28"/>
        </w:rPr>
        <w:t>申請日期：</w:t>
      </w:r>
      <w:r w:rsidR="008A08A7">
        <w:rPr>
          <w:rFonts w:eastAsia="標楷體" w:hint="eastAsia"/>
          <w:color w:val="000000" w:themeColor="text1"/>
          <w:sz w:val="28"/>
          <w:szCs w:val="28"/>
        </w:rPr>
        <w:t xml:space="preserve">   </w:t>
      </w:r>
      <w:r w:rsidRPr="00BD2A77">
        <w:rPr>
          <w:rFonts w:eastAsia="標楷體" w:hint="eastAsia"/>
          <w:color w:val="000000" w:themeColor="text1"/>
          <w:sz w:val="28"/>
          <w:szCs w:val="28"/>
        </w:rPr>
        <w:t>年</w:t>
      </w:r>
      <w:r w:rsidR="008A08A7">
        <w:rPr>
          <w:rFonts w:eastAsia="標楷體" w:hint="eastAsia"/>
          <w:color w:val="000000" w:themeColor="text1"/>
          <w:sz w:val="28"/>
          <w:szCs w:val="28"/>
        </w:rPr>
        <w:t xml:space="preserve">   </w:t>
      </w:r>
      <w:r w:rsidRPr="00BD2A77">
        <w:rPr>
          <w:rFonts w:eastAsia="標楷體" w:hint="eastAsia"/>
          <w:color w:val="000000" w:themeColor="text1"/>
          <w:sz w:val="28"/>
          <w:szCs w:val="28"/>
        </w:rPr>
        <w:t>月</w:t>
      </w:r>
      <w:r w:rsidR="008A08A7">
        <w:rPr>
          <w:rFonts w:eastAsia="標楷體" w:hint="eastAsia"/>
          <w:color w:val="000000" w:themeColor="text1"/>
          <w:sz w:val="28"/>
          <w:szCs w:val="28"/>
        </w:rPr>
        <w:t xml:space="preserve">   </w:t>
      </w:r>
      <w:r w:rsidRPr="00BD2A77">
        <w:rPr>
          <w:rFonts w:eastAsia="標楷體" w:hint="eastAsia"/>
          <w:color w:val="000000" w:themeColor="text1"/>
          <w:sz w:val="28"/>
          <w:szCs w:val="28"/>
        </w:rPr>
        <w:t>日</w:t>
      </w:r>
    </w:p>
    <w:tbl>
      <w:tblPr>
        <w:tblW w:w="10472" w:type="dxa"/>
        <w:tblInd w:w="-369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947"/>
        <w:gridCol w:w="1125"/>
        <w:gridCol w:w="473"/>
        <w:gridCol w:w="2391"/>
        <w:gridCol w:w="302"/>
        <w:gridCol w:w="1245"/>
        <w:gridCol w:w="2989"/>
      </w:tblGrid>
      <w:tr w:rsidR="00BD2A77" w:rsidRPr="007857FD" w:rsidTr="001A00B9">
        <w:trPr>
          <w:trHeight w:val="535"/>
        </w:trPr>
        <w:tc>
          <w:tcPr>
            <w:tcW w:w="1947" w:type="dxa"/>
            <w:tcBorders>
              <w:top w:val="thinThickSmallGap" w:sz="24" w:space="0" w:color="auto"/>
            </w:tcBorders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color w:val="000000" w:themeColor="text1"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b/>
                <w:color w:val="000000" w:themeColor="text1"/>
                <w:kern w:val="0"/>
                <w:sz w:val="30"/>
                <w:szCs w:val="30"/>
              </w:rPr>
              <w:t>本局委託營運之專業單位</w:t>
            </w:r>
          </w:p>
        </w:tc>
        <w:tc>
          <w:tcPr>
            <w:tcW w:w="8525" w:type="dxa"/>
            <w:gridSpan w:val="6"/>
            <w:tcBorders>
              <w:top w:val="thinThickSmallGap" w:sz="24" w:space="0" w:color="auto"/>
            </w:tcBorders>
            <w:vAlign w:val="center"/>
          </w:tcPr>
          <w:p w:rsidR="009E76BC" w:rsidRPr="007857FD" w:rsidRDefault="0054796A" w:rsidP="001A00B9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財團法人成大研究發展基金會</w:t>
            </w:r>
          </w:p>
        </w:tc>
      </w:tr>
      <w:tr w:rsidR="0054796A" w:rsidRPr="007857FD" w:rsidTr="008F0AED">
        <w:trPr>
          <w:trHeight w:val="535"/>
        </w:trPr>
        <w:tc>
          <w:tcPr>
            <w:tcW w:w="1947" w:type="dxa"/>
            <w:tcBorders>
              <w:top w:val="thinThickSmallGap" w:sz="24" w:space="0" w:color="auto"/>
            </w:tcBorders>
            <w:vAlign w:val="center"/>
          </w:tcPr>
          <w:p w:rsidR="0054796A" w:rsidRPr="007857FD" w:rsidRDefault="0054796A" w:rsidP="0054796A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團隊名稱</w:t>
            </w:r>
          </w:p>
        </w:tc>
        <w:tc>
          <w:tcPr>
            <w:tcW w:w="8525" w:type="dxa"/>
            <w:gridSpan w:val="6"/>
            <w:tcBorders>
              <w:top w:val="thinThickSmallGap" w:sz="24" w:space="0" w:color="auto"/>
            </w:tcBorders>
            <w:vAlign w:val="center"/>
          </w:tcPr>
          <w:p w:rsidR="007857FD" w:rsidRPr="007857FD" w:rsidRDefault="007857FD" w:rsidP="004D1FC4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54796A" w:rsidRPr="007857FD" w:rsidTr="008F0AED">
        <w:trPr>
          <w:trHeight w:val="533"/>
        </w:trPr>
        <w:tc>
          <w:tcPr>
            <w:tcW w:w="1947" w:type="dxa"/>
            <w:vMerge w:val="restart"/>
            <w:vAlign w:val="center"/>
          </w:tcPr>
          <w:p w:rsidR="0054796A" w:rsidRPr="007857FD" w:rsidRDefault="0054796A" w:rsidP="0054796A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領隊</w:t>
            </w:r>
            <w:r w:rsidR="00511596" w:rsidRPr="00511596"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  <w:t>/負責人</w:t>
            </w:r>
          </w:p>
        </w:tc>
        <w:tc>
          <w:tcPr>
            <w:tcW w:w="1125" w:type="dxa"/>
            <w:tcBorders>
              <w:right w:val="nil"/>
            </w:tcBorders>
            <w:vAlign w:val="center"/>
          </w:tcPr>
          <w:p w:rsidR="0054796A" w:rsidRPr="007857FD" w:rsidRDefault="0054796A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7857FD">
              <w:rPr>
                <w:rFonts w:eastAsia="標楷體"/>
                <w:color w:val="000000" w:themeColor="text1"/>
                <w:sz w:val="30"/>
                <w:szCs w:val="30"/>
              </w:rPr>
              <w:t>姓名：</w:t>
            </w:r>
          </w:p>
        </w:tc>
        <w:tc>
          <w:tcPr>
            <w:tcW w:w="2864" w:type="dxa"/>
            <w:gridSpan w:val="2"/>
            <w:tcBorders>
              <w:left w:val="nil"/>
            </w:tcBorders>
            <w:vAlign w:val="center"/>
          </w:tcPr>
          <w:p w:rsidR="0054796A" w:rsidRPr="007857FD" w:rsidRDefault="0054796A" w:rsidP="008F0AED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</w:p>
        </w:tc>
        <w:tc>
          <w:tcPr>
            <w:tcW w:w="1547" w:type="dxa"/>
            <w:gridSpan w:val="2"/>
            <w:tcBorders>
              <w:right w:val="nil"/>
            </w:tcBorders>
            <w:vAlign w:val="center"/>
          </w:tcPr>
          <w:p w:rsidR="0054796A" w:rsidRPr="007857FD" w:rsidRDefault="0054796A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7857FD">
              <w:rPr>
                <w:rFonts w:eastAsia="標楷體"/>
                <w:color w:val="000000" w:themeColor="text1"/>
                <w:sz w:val="30"/>
                <w:szCs w:val="30"/>
              </w:rPr>
              <w:t>聯絡電話：</w:t>
            </w:r>
          </w:p>
        </w:tc>
        <w:tc>
          <w:tcPr>
            <w:tcW w:w="2989" w:type="dxa"/>
            <w:tcBorders>
              <w:left w:val="nil"/>
            </w:tcBorders>
            <w:vAlign w:val="center"/>
          </w:tcPr>
          <w:p w:rsidR="0054796A" w:rsidRPr="007857FD" w:rsidRDefault="0054796A" w:rsidP="009412AE">
            <w:pPr>
              <w:snapToGrid w:val="0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54796A" w:rsidRPr="007857FD" w:rsidTr="008F0AED">
        <w:trPr>
          <w:trHeight w:val="533"/>
        </w:trPr>
        <w:tc>
          <w:tcPr>
            <w:tcW w:w="1947" w:type="dxa"/>
            <w:vMerge/>
            <w:vAlign w:val="center"/>
          </w:tcPr>
          <w:p w:rsidR="0054796A" w:rsidRPr="007857FD" w:rsidRDefault="0054796A" w:rsidP="0054796A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125" w:type="dxa"/>
            <w:tcBorders>
              <w:right w:val="nil"/>
            </w:tcBorders>
            <w:vAlign w:val="center"/>
          </w:tcPr>
          <w:p w:rsidR="0054796A" w:rsidRPr="007857FD" w:rsidRDefault="007857FD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7857FD">
              <w:rPr>
                <w:rFonts w:eastAsia="標楷體"/>
                <w:color w:val="000000" w:themeColor="text1"/>
                <w:sz w:val="30"/>
                <w:szCs w:val="30"/>
              </w:rPr>
              <w:t>e</w:t>
            </w:r>
            <w:r w:rsidR="0054796A" w:rsidRPr="007857FD">
              <w:rPr>
                <w:rFonts w:eastAsia="標楷體"/>
                <w:color w:val="000000" w:themeColor="text1"/>
                <w:sz w:val="30"/>
                <w:szCs w:val="30"/>
              </w:rPr>
              <w:t>mail</w:t>
            </w:r>
            <w:r w:rsidR="0054796A" w:rsidRPr="007857FD">
              <w:rPr>
                <w:rFonts w:eastAsia="標楷體"/>
                <w:color w:val="000000" w:themeColor="text1"/>
                <w:sz w:val="30"/>
                <w:szCs w:val="30"/>
              </w:rPr>
              <w:t>：</w:t>
            </w:r>
          </w:p>
        </w:tc>
        <w:tc>
          <w:tcPr>
            <w:tcW w:w="2864" w:type="dxa"/>
            <w:gridSpan w:val="2"/>
            <w:tcBorders>
              <w:left w:val="nil"/>
            </w:tcBorders>
            <w:vAlign w:val="center"/>
          </w:tcPr>
          <w:p w:rsidR="0054796A" w:rsidRPr="007857FD" w:rsidRDefault="0054796A" w:rsidP="008F0AED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</w:rPr>
            </w:pPr>
          </w:p>
        </w:tc>
        <w:tc>
          <w:tcPr>
            <w:tcW w:w="1547" w:type="dxa"/>
            <w:gridSpan w:val="2"/>
            <w:tcBorders>
              <w:right w:val="nil"/>
            </w:tcBorders>
            <w:vAlign w:val="center"/>
          </w:tcPr>
          <w:p w:rsidR="0054796A" w:rsidRPr="007857FD" w:rsidRDefault="0054796A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7857FD">
              <w:rPr>
                <w:rFonts w:eastAsia="標楷體"/>
                <w:color w:val="000000" w:themeColor="text1"/>
                <w:sz w:val="30"/>
                <w:szCs w:val="30"/>
              </w:rPr>
              <w:t>行動電話：</w:t>
            </w:r>
          </w:p>
        </w:tc>
        <w:tc>
          <w:tcPr>
            <w:tcW w:w="2989" w:type="dxa"/>
            <w:tcBorders>
              <w:left w:val="nil"/>
            </w:tcBorders>
            <w:vAlign w:val="center"/>
          </w:tcPr>
          <w:p w:rsidR="0054796A" w:rsidRPr="007857FD" w:rsidRDefault="0054796A" w:rsidP="009412AE">
            <w:pPr>
              <w:snapToGrid w:val="0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</w:p>
        </w:tc>
        <w:bookmarkStart w:id="0" w:name="_GoBack"/>
        <w:bookmarkEnd w:id="0"/>
      </w:tr>
      <w:tr w:rsidR="0054796A" w:rsidRPr="007857FD" w:rsidTr="008F0AED">
        <w:trPr>
          <w:trHeight w:val="924"/>
        </w:trPr>
        <w:tc>
          <w:tcPr>
            <w:tcW w:w="1947" w:type="dxa"/>
            <w:vMerge/>
            <w:vAlign w:val="center"/>
          </w:tcPr>
          <w:p w:rsidR="0054796A" w:rsidRPr="007857FD" w:rsidRDefault="0054796A" w:rsidP="0054796A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125" w:type="dxa"/>
            <w:tcBorders>
              <w:right w:val="nil"/>
            </w:tcBorders>
            <w:vAlign w:val="center"/>
          </w:tcPr>
          <w:p w:rsidR="0054796A" w:rsidRPr="007857FD" w:rsidRDefault="0054796A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>地址：</w:t>
            </w:r>
          </w:p>
        </w:tc>
        <w:tc>
          <w:tcPr>
            <w:tcW w:w="7400" w:type="dxa"/>
            <w:gridSpan w:val="5"/>
            <w:tcBorders>
              <w:left w:val="nil"/>
            </w:tcBorders>
            <w:vAlign w:val="center"/>
          </w:tcPr>
          <w:p w:rsidR="0054796A" w:rsidRPr="007857FD" w:rsidRDefault="0054796A" w:rsidP="008F0AED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9E76BC" w:rsidRPr="007857FD" w:rsidTr="001A00B9">
        <w:trPr>
          <w:trHeight w:val="533"/>
        </w:trPr>
        <w:tc>
          <w:tcPr>
            <w:tcW w:w="1947" w:type="dxa"/>
            <w:vMerge w:val="restart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團隊成員</w:t>
            </w:r>
          </w:p>
        </w:tc>
        <w:tc>
          <w:tcPr>
            <w:tcW w:w="1598" w:type="dxa"/>
            <w:gridSpan w:val="2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kern w:val="0"/>
                <w:sz w:val="30"/>
                <w:szCs w:val="30"/>
              </w:rPr>
              <w:t>姓名</w:t>
            </w:r>
          </w:p>
        </w:tc>
        <w:tc>
          <w:tcPr>
            <w:tcW w:w="2693" w:type="dxa"/>
            <w:gridSpan w:val="2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kern w:val="0"/>
                <w:sz w:val="30"/>
                <w:szCs w:val="30"/>
              </w:rPr>
              <w:t>行動電話</w:t>
            </w:r>
          </w:p>
        </w:tc>
        <w:tc>
          <w:tcPr>
            <w:tcW w:w="4234" w:type="dxa"/>
            <w:gridSpan w:val="2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/>
                <w:kern w:val="0"/>
                <w:sz w:val="30"/>
                <w:szCs w:val="30"/>
              </w:rPr>
              <w:t>e-mail</w:t>
            </w:r>
          </w:p>
        </w:tc>
      </w:tr>
      <w:tr w:rsidR="0054796A" w:rsidRPr="007857FD" w:rsidTr="001A00B9">
        <w:trPr>
          <w:trHeight w:val="533"/>
        </w:trPr>
        <w:tc>
          <w:tcPr>
            <w:tcW w:w="1947" w:type="dxa"/>
            <w:vMerge/>
            <w:vAlign w:val="center"/>
          </w:tcPr>
          <w:p w:rsidR="0054796A" w:rsidRPr="007857FD" w:rsidRDefault="0054796A" w:rsidP="0054796A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598" w:type="dxa"/>
            <w:gridSpan w:val="2"/>
            <w:vAlign w:val="center"/>
          </w:tcPr>
          <w:p w:rsidR="0054796A" w:rsidRPr="007857FD" w:rsidRDefault="0054796A" w:rsidP="009412AE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4796A" w:rsidRPr="00D2285E" w:rsidRDefault="0054796A" w:rsidP="0054796A">
            <w:pPr>
              <w:snapToGrid w:val="0"/>
              <w:jc w:val="center"/>
              <w:rPr>
                <w:rFonts w:eastAsia="標楷體"/>
                <w:kern w:val="0"/>
                <w:sz w:val="28"/>
                <w:szCs w:val="30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54796A" w:rsidRPr="00D2285E" w:rsidRDefault="0054796A" w:rsidP="0054796A">
            <w:pPr>
              <w:snapToGrid w:val="0"/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</w:tr>
      <w:tr w:rsidR="0054796A" w:rsidRPr="007857FD" w:rsidTr="001A00B9">
        <w:trPr>
          <w:trHeight w:val="533"/>
        </w:trPr>
        <w:tc>
          <w:tcPr>
            <w:tcW w:w="1947" w:type="dxa"/>
            <w:vMerge/>
            <w:vAlign w:val="center"/>
          </w:tcPr>
          <w:p w:rsidR="0054796A" w:rsidRPr="007857FD" w:rsidRDefault="0054796A" w:rsidP="0054796A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598" w:type="dxa"/>
            <w:gridSpan w:val="2"/>
            <w:vAlign w:val="center"/>
          </w:tcPr>
          <w:p w:rsidR="0054796A" w:rsidRPr="007857FD" w:rsidRDefault="0054796A" w:rsidP="009412AE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4796A" w:rsidRPr="00D2285E" w:rsidRDefault="0054796A" w:rsidP="0054796A">
            <w:pPr>
              <w:snapToGrid w:val="0"/>
              <w:jc w:val="center"/>
              <w:rPr>
                <w:rFonts w:eastAsia="標楷體"/>
                <w:kern w:val="0"/>
                <w:sz w:val="28"/>
                <w:szCs w:val="30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4D1FC4" w:rsidRPr="00D2285E" w:rsidRDefault="004D1FC4" w:rsidP="004D1FC4">
            <w:pPr>
              <w:snapToGrid w:val="0"/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</w:tr>
      <w:tr w:rsidR="009E76BC" w:rsidRPr="007857FD" w:rsidTr="001A00B9">
        <w:trPr>
          <w:trHeight w:val="533"/>
        </w:trPr>
        <w:tc>
          <w:tcPr>
            <w:tcW w:w="1947" w:type="dxa"/>
            <w:vMerge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598" w:type="dxa"/>
            <w:gridSpan w:val="2"/>
            <w:vAlign w:val="center"/>
          </w:tcPr>
          <w:p w:rsidR="009E76BC" w:rsidRPr="007857FD" w:rsidRDefault="009E76BC" w:rsidP="009412AE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9E76BC" w:rsidRPr="00D2285E" w:rsidRDefault="009E76BC" w:rsidP="001A00B9">
            <w:pPr>
              <w:snapToGrid w:val="0"/>
              <w:jc w:val="center"/>
              <w:rPr>
                <w:rFonts w:eastAsia="標楷體"/>
                <w:kern w:val="0"/>
                <w:sz w:val="28"/>
                <w:szCs w:val="30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9E76BC" w:rsidRPr="00D2285E" w:rsidRDefault="009E76BC" w:rsidP="001A00B9">
            <w:pPr>
              <w:snapToGrid w:val="0"/>
              <w:jc w:val="both"/>
              <w:rPr>
                <w:rFonts w:eastAsia="標楷體"/>
                <w:kern w:val="0"/>
                <w:sz w:val="28"/>
                <w:szCs w:val="28"/>
              </w:rPr>
            </w:pPr>
          </w:p>
        </w:tc>
      </w:tr>
      <w:tr w:rsidR="009E76BC" w:rsidRPr="007857FD" w:rsidTr="001A00B9">
        <w:trPr>
          <w:trHeight w:val="533"/>
        </w:trPr>
        <w:tc>
          <w:tcPr>
            <w:tcW w:w="1947" w:type="dxa"/>
            <w:vMerge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598" w:type="dxa"/>
            <w:gridSpan w:val="2"/>
            <w:vAlign w:val="center"/>
          </w:tcPr>
          <w:p w:rsidR="009E76BC" w:rsidRPr="007857FD" w:rsidRDefault="009E76BC" w:rsidP="009412AE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9E76BC" w:rsidRPr="007857FD" w:rsidRDefault="009E76BC" w:rsidP="001A00B9">
            <w:pPr>
              <w:snapToGrid w:val="0"/>
              <w:jc w:val="both"/>
              <w:rPr>
                <w:rFonts w:ascii="標楷體" w:eastAsia="標楷體" w:hAnsi="標楷體"/>
                <w:kern w:val="0"/>
                <w:sz w:val="28"/>
                <w:szCs w:val="28"/>
              </w:rPr>
            </w:pPr>
          </w:p>
        </w:tc>
      </w:tr>
      <w:tr w:rsidR="009E76BC" w:rsidRPr="007857FD" w:rsidTr="001A00B9">
        <w:trPr>
          <w:trHeight w:val="533"/>
        </w:trPr>
        <w:tc>
          <w:tcPr>
            <w:tcW w:w="1947" w:type="dxa"/>
            <w:vMerge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598" w:type="dxa"/>
            <w:gridSpan w:val="2"/>
            <w:vAlign w:val="center"/>
          </w:tcPr>
          <w:p w:rsidR="009E76BC" w:rsidRPr="007857FD" w:rsidRDefault="009E76BC" w:rsidP="009412AE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9E76BC" w:rsidRPr="007857FD" w:rsidRDefault="009E76BC" w:rsidP="004D1FC4">
            <w:pPr>
              <w:snapToGrid w:val="0"/>
              <w:jc w:val="both"/>
              <w:rPr>
                <w:rFonts w:ascii="標楷體" w:eastAsia="標楷體" w:hAnsi="標楷體"/>
                <w:kern w:val="0"/>
                <w:sz w:val="28"/>
                <w:szCs w:val="28"/>
              </w:rPr>
            </w:pPr>
          </w:p>
        </w:tc>
      </w:tr>
      <w:tr w:rsidR="009E76BC" w:rsidRPr="007857FD" w:rsidTr="001A00B9">
        <w:trPr>
          <w:trHeight w:val="533"/>
        </w:trPr>
        <w:tc>
          <w:tcPr>
            <w:tcW w:w="1947" w:type="dxa"/>
            <w:vMerge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1598" w:type="dxa"/>
            <w:gridSpan w:val="2"/>
            <w:vAlign w:val="center"/>
          </w:tcPr>
          <w:p w:rsidR="009E76BC" w:rsidRPr="007857FD" w:rsidRDefault="009E76BC" w:rsidP="009412AE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kern w:val="0"/>
                <w:sz w:val="30"/>
                <w:szCs w:val="30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9E76BC" w:rsidRPr="007857FD" w:rsidRDefault="009E76BC" w:rsidP="004D1FC4">
            <w:pPr>
              <w:snapToGrid w:val="0"/>
              <w:jc w:val="both"/>
              <w:rPr>
                <w:rFonts w:ascii="標楷體" w:eastAsia="標楷體" w:hAnsi="標楷體"/>
                <w:kern w:val="0"/>
                <w:sz w:val="28"/>
                <w:szCs w:val="28"/>
              </w:rPr>
            </w:pPr>
          </w:p>
        </w:tc>
      </w:tr>
      <w:tr w:rsidR="009E76BC" w:rsidRPr="007857FD" w:rsidTr="001A00B9">
        <w:trPr>
          <w:trHeight w:val="533"/>
        </w:trPr>
        <w:tc>
          <w:tcPr>
            <w:tcW w:w="1947" w:type="dxa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使用期間</w:t>
            </w:r>
          </w:p>
        </w:tc>
        <w:tc>
          <w:tcPr>
            <w:tcW w:w="8525" w:type="dxa"/>
            <w:gridSpan w:val="6"/>
            <w:vAlign w:val="center"/>
          </w:tcPr>
          <w:p w:rsidR="009E76BC" w:rsidRPr="007857FD" w:rsidRDefault="009E76BC" w:rsidP="009412AE">
            <w:pPr>
              <w:snapToGrid w:val="0"/>
              <w:jc w:val="both"/>
              <w:rPr>
                <w:rFonts w:ascii="標楷體" w:eastAsia="標楷體" w:hAnsi="標楷體"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kern w:val="0"/>
                <w:sz w:val="30"/>
                <w:szCs w:val="30"/>
              </w:rPr>
              <w:t>預計自</w:t>
            </w:r>
            <w:r w:rsidR="0023639D" w:rsidRPr="007857FD">
              <w:rPr>
                <w:rFonts w:ascii="標楷體" w:eastAsia="標楷體" w:hAnsi="標楷體" w:hint="eastAsia"/>
                <w:kern w:val="0"/>
                <w:sz w:val="30"/>
                <w:szCs w:val="30"/>
              </w:rPr>
              <w:t xml:space="preserve"> </w:t>
            </w:r>
            <w:r w:rsidR="00AE2FCC" w:rsidRPr="007857FD">
              <w:rPr>
                <w:rFonts w:ascii="標楷體" w:eastAsia="標楷體" w:hAnsi="標楷體" w:hint="eastAsia"/>
                <w:kern w:val="0"/>
                <w:sz w:val="30"/>
                <w:szCs w:val="30"/>
              </w:rPr>
              <w:t xml:space="preserve">   </w:t>
            </w:r>
            <w:r w:rsidR="0054796A"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年</w:t>
            </w:r>
            <w:r w:rsidR="000A5054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</w:t>
            </w:r>
            <w:r w:rsidR="00AE2FCC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  </w:t>
            </w:r>
            <w:r w:rsidR="0023639D" w:rsidRPr="007857FD">
              <w:rPr>
                <w:rFonts w:ascii="標楷體" w:eastAsia="標楷體" w:hAnsi="標楷體"/>
                <w:color w:val="000000" w:themeColor="text1"/>
                <w:sz w:val="30"/>
                <w:szCs w:val="30"/>
              </w:rPr>
              <w:t xml:space="preserve"> </w:t>
            </w:r>
            <w:r w:rsidR="0054796A"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月</w:t>
            </w:r>
            <w:r w:rsidR="00AE2FCC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  </w:t>
            </w:r>
            <w:r w:rsidR="0054796A"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日至</w:t>
            </w:r>
            <w:r w:rsidR="0023639D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</w:t>
            </w:r>
            <w:r w:rsidR="00AE2FCC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   </w:t>
            </w:r>
            <w:r w:rsidR="0054796A"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年</w:t>
            </w:r>
            <w:r w:rsidR="0023639D" w:rsidRPr="007857FD">
              <w:rPr>
                <w:rFonts w:ascii="標楷體" w:eastAsia="標楷體" w:hAnsi="標楷體"/>
                <w:color w:val="000000" w:themeColor="text1"/>
                <w:sz w:val="30"/>
                <w:szCs w:val="30"/>
              </w:rPr>
              <w:t xml:space="preserve"> </w:t>
            </w:r>
            <w:r w:rsidR="00AE2FCC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  </w:t>
            </w:r>
            <w:r w:rsidR="0023639D" w:rsidRPr="007857FD">
              <w:rPr>
                <w:rFonts w:ascii="標楷體" w:eastAsia="標楷體" w:hAnsi="標楷體"/>
                <w:color w:val="000000" w:themeColor="text1"/>
                <w:sz w:val="30"/>
                <w:szCs w:val="30"/>
              </w:rPr>
              <w:t xml:space="preserve"> </w:t>
            </w:r>
            <w:r w:rsidR="0054796A"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月</w:t>
            </w:r>
            <w:r w:rsidR="0023639D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</w:t>
            </w:r>
            <w:r w:rsidR="00AE2FCC" w:rsidRPr="007857FD"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</w:rPr>
              <w:t xml:space="preserve">  </w:t>
            </w:r>
            <w:r w:rsidR="0023639D" w:rsidRPr="007857FD">
              <w:rPr>
                <w:rFonts w:ascii="標楷體" w:eastAsia="標楷體" w:hAnsi="標楷體"/>
                <w:color w:val="000000" w:themeColor="text1"/>
                <w:sz w:val="30"/>
                <w:szCs w:val="30"/>
              </w:rPr>
              <w:t xml:space="preserve"> </w:t>
            </w:r>
            <w:r w:rsidR="0054796A"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日</w:t>
            </w:r>
            <w:r w:rsidRPr="007857FD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止</w:t>
            </w:r>
          </w:p>
        </w:tc>
      </w:tr>
      <w:tr w:rsidR="009E76BC" w:rsidRPr="007857FD" w:rsidTr="001A00B9">
        <w:trPr>
          <w:trHeight w:val="3474"/>
        </w:trPr>
        <w:tc>
          <w:tcPr>
            <w:tcW w:w="1947" w:type="dxa"/>
            <w:vAlign w:val="center"/>
          </w:tcPr>
          <w:p w:rsidR="009E76BC" w:rsidRPr="007857FD" w:rsidRDefault="009E76BC" w:rsidP="001A00B9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 w:rsidRPr="007857FD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創新創業場域</w:t>
            </w:r>
          </w:p>
        </w:tc>
        <w:tc>
          <w:tcPr>
            <w:tcW w:w="8525" w:type="dxa"/>
            <w:gridSpan w:val="6"/>
            <w:vAlign w:val="center"/>
          </w:tcPr>
          <w:p w:rsidR="009E76BC" w:rsidRPr="00D2285E" w:rsidRDefault="008A08A7" w:rsidP="001A00B9">
            <w:pPr>
              <w:snapToGrid w:val="0"/>
              <w:spacing w:line="400" w:lineRule="exact"/>
              <w:jc w:val="both"/>
              <w:rPr>
                <w:rFonts w:eastAsia="標楷體"/>
                <w:kern w:val="0"/>
                <w:sz w:val="30"/>
                <w:szCs w:val="30"/>
              </w:rPr>
            </w:pPr>
            <w:r w:rsidRPr="008A08A7">
              <w:rPr>
                <w:rFonts w:eastAsia="標楷體" w:hint="eastAsia"/>
                <w:kern w:val="0"/>
                <w:sz w:val="30"/>
                <w:szCs w:val="30"/>
              </w:rPr>
              <w:t>□</w: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1.</w: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創業工坊</w: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 xml:space="preserve"> </w:t>
            </w:r>
          </w:p>
          <w:p w:rsidR="009E76BC" w:rsidRPr="00D2285E" w:rsidRDefault="00D2285E" w:rsidP="001A00B9">
            <w:pPr>
              <w:snapToGrid w:val="0"/>
              <w:spacing w:beforeLines="50" w:before="180" w:line="400" w:lineRule="exact"/>
              <w:jc w:val="both"/>
              <w:rPr>
                <w:rFonts w:eastAsia="標楷體"/>
                <w:sz w:val="30"/>
                <w:szCs w:val="30"/>
              </w:rPr>
            </w:pPr>
            <w:r w:rsidRPr="00D2285E">
              <w:rPr>
                <mc:AlternateContent>
                  <mc:Choice Requires="w16se">
                    <w:rFonts w:eastAsia="標楷體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kern w:val="0"/>
                <w:sz w:val="30"/>
                <w:szCs w:val="30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2.</w:t>
            </w:r>
            <w:r w:rsidR="009E76BC" w:rsidRPr="00D2285E">
              <w:rPr>
                <w:rFonts w:eastAsia="標楷體"/>
                <w:sz w:val="30"/>
                <w:szCs w:val="30"/>
              </w:rPr>
              <w:t>園區智慧機器人創新自造基地</w:t>
            </w:r>
            <w:r w:rsidR="009E76BC" w:rsidRPr="00D2285E">
              <w:rPr>
                <w:rFonts w:eastAsia="標楷體"/>
                <w:sz w:val="30"/>
                <w:szCs w:val="30"/>
              </w:rPr>
              <w:t>(</w:t>
            </w:r>
            <w:r w:rsidR="009E76BC" w:rsidRPr="00D2285E">
              <w:rPr>
                <w:rFonts w:eastAsia="標楷體"/>
                <w:sz w:val="30"/>
                <w:szCs w:val="30"/>
              </w:rPr>
              <w:t>僅限</w:t>
            </w:r>
            <w:r w:rsidR="009E76BC" w:rsidRPr="00D2285E">
              <w:rPr>
                <w:rFonts w:eastAsia="標楷體"/>
                <w:sz w:val="30"/>
                <w:szCs w:val="30"/>
              </w:rPr>
              <w:t xml:space="preserve">AI </w:t>
            </w:r>
            <w:r w:rsidR="009E76BC" w:rsidRPr="00D2285E">
              <w:rPr>
                <w:rFonts w:eastAsia="標楷體"/>
                <w:sz w:val="30"/>
                <w:szCs w:val="30"/>
              </w:rPr>
              <w:t>或機器人相關領域</w:t>
            </w:r>
            <w:r w:rsidR="009E76BC" w:rsidRPr="00D2285E">
              <w:rPr>
                <w:rFonts w:eastAsia="標楷體"/>
                <w:sz w:val="30"/>
                <w:szCs w:val="30"/>
              </w:rPr>
              <w:t>)</w:t>
            </w:r>
          </w:p>
          <w:p w:rsidR="009E76BC" w:rsidRPr="00D2285E" w:rsidRDefault="00D2285E" w:rsidP="001A00B9">
            <w:pPr>
              <w:snapToGrid w:val="0"/>
              <w:spacing w:beforeLines="50" w:before="180" w:line="400" w:lineRule="exact"/>
              <w:jc w:val="both"/>
              <w:rPr>
                <w:rFonts w:eastAsia="標楷體"/>
                <w:kern w:val="0"/>
                <w:sz w:val="30"/>
                <w:szCs w:val="30"/>
              </w:rPr>
            </w:pPr>
            <w:r w:rsidRPr="00D2285E">
              <w:rPr>
                <mc:AlternateContent>
                  <mc:Choice Requires="w16se">
                    <w:rFonts w:eastAsia="標楷體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kern w:val="0"/>
                <w:sz w:val="30"/>
                <w:szCs w:val="30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3.</w: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標準廠房</w: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(</w: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勾選本項須視本局實際可供使用情形</w: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)</w:t>
            </w:r>
          </w:p>
          <w:p w:rsidR="009E76BC" w:rsidRPr="00D2285E" w:rsidRDefault="009E76BC" w:rsidP="001A00B9">
            <w:pPr>
              <w:snapToGrid w:val="0"/>
              <w:spacing w:line="400" w:lineRule="exact"/>
              <w:jc w:val="both"/>
              <w:rPr>
                <w:rFonts w:eastAsia="標楷體"/>
                <w:kern w:val="0"/>
                <w:sz w:val="30"/>
                <w:szCs w:val="30"/>
              </w:rPr>
            </w:pPr>
            <w:r w:rsidRPr="00D2285E">
              <w:rPr>
                <w:rFonts w:eastAsia="標楷體"/>
                <w:kern w:val="0"/>
                <w:sz w:val="30"/>
                <w:szCs w:val="30"/>
              </w:rPr>
              <w:t xml:space="preserve">  </w:t>
            </w:r>
            <w:r w:rsidR="00D2285E" w:rsidRPr="00D2285E">
              <w:rPr>
                <mc:AlternateContent>
                  <mc:Choice Requires="w16se">
                    <w:rFonts w:eastAsia="標楷體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kern w:val="0"/>
                <w:sz w:val="30"/>
                <w:szCs w:val="30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proofErr w:type="gramStart"/>
            <w:r w:rsidR="00511596" w:rsidRPr="00511596">
              <w:rPr>
                <w:rFonts w:eastAsia="標楷體"/>
                <w:kern w:val="0"/>
                <w:sz w:val="30"/>
                <w:szCs w:val="30"/>
              </w:rPr>
              <w:t>臺</w:t>
            </w:r>
            <w:proofErr w:type="gramEnd"/>
            <w:r w:rsidRPr="00D2285E">
              <w:rPr>
                <w:rFonts w:eastAsia="標楷體"/>
                <w:kern w:val="0"/>
                <w:sz w:val="30"/>
                <w:szCs w:val="30"/>
              </w:rPr>
              <w:t>南園區</w:t>
            </w:r>
            <w:r w:rsidRPr="00D2285E">
              <w:rPr>
                <w:rFonts w:eastAsia="標楷體"/>
                <w:kern w:val="0"/>
                <w:sz w:val="30"/>
                <w:szCs w:val="30"/>
              </w:rPr>
              <w:t xml:space="preserve"> </w:t>
            </w:r>
            <w:r w:rsidR="00D2285E" w:rsidRPr="00D2285E">
              <w:rPr>
                <mc:AlternateContent>
                  <mc:Choice Requires="w16se">
                    <w:rFonts w:eastAsia="標楷體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kern w:val="0"/>
                <w:sz w:val="30"/>
                <w:szCs w:val="30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D2285E">
              <w:rPr>
                <w:rFonts w:eastAsia="標楷體"/>
                <w:kern w:val="0"/>
                <w:sz w:val="30"/>
                <w:szCs w:val="30"/>
              </w:rPr>
              <w:t>高雄園區</w:t>
            </w:r>
          </w:p>
          <w:p w:rsidR="009E76BC" w:rsidRPr="007857FD" w:rsidRDefault="00D2285E" w:rsidP="001A00B9">
            <w:pPr>
              <w:snapToGrid w:val="0"/>
              <w:spacing w:beforeLines="50" w:before="180" w:line="400" w:lineRule="exact"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D2285E">
              <w:rPr>
                <mc:AlternateContent>
                  <mc:Choice Requires="w16se">
                    <w:rFonts w:eastAsia="標楷體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kern w:val="0"/>
                <w:sz w:val="30"/>
                <w:szCs w:val="30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="009E76BC" w:rsidRPr="00D2285E">
              <w:rPr>
                <w:rFonts w:eastAsia="標楷體"/>
                <w:kern w:val="0"/>
                <w:sz w:val="30"/>
                <w:szCs w:val="30"/>
              </w:rPr>
              <w:t>4.</w:t>
            </w:r>
            <w:r w:rsidR="009E76BC" w:rsidRPr="00D2285E">
              <w:rPr>
                <w:rFonts w:eastAsia="標楷體"/>
                <w:sz w:val="30"/>
                <w:szCs w:val="30"/>
              </w:rPr>
              <w:t>其他本局指定之地點：</w:t>
            </w:r>
          </w:p>
        </w:tc>
      </w:tr>
    </w:tbl>
    <w:p w:rsidR="009E76BC" w:rsidRPr="002F5521" w:rsidRDefault="009E76BC" w:rsidP="009E76BC">
      <w:pPr>
        <w:snapToGrid w:val="0"/>
        <w:spacing w:beforeLines="50" w:before="180"/>
        <w:rPr>
          <w:rFonts w:eastAsia="標楷體"/>
          <w:b/>
          <w:sz w:val="30"/>
          <w:szCs w:val="30"/>
        </w:rPr>
      </w:pPr>
      <w:r w:rsidRPr="002F5521">
        <w:rPr>
          <w:rFonts w:eastAsia="標楷體" w:hint="eastAsia"/>
          <w:b/>
          <w:sz w:val="30"/>
          <w:szCs w:val="30"/>
        </w:rPr>
        <w:t>申請人茲此聲明，本申請書及</w:t>
      </w:r>
      <w:proofErr w:type="gramStart"/>
      <w:r w:rsidRPr="002F5521">
        <w:rPr>
          <w:rFonts w:eastAsia="標楷體" w:hint="eastAsia"/>
          <w:b/>
          <w:sz w:val="30"/>
          <w:szCs w:val="30"/>
        </w:rPr>
        <w:t>其所檢附</w:t>
      </w:r>
      <w:proofErr w:type="gramEnd"/>
      <w:r w:rsidRPr="002F5521">
        <w:rPr>
          <w:rFonts w:eastAsia="標楷體" w:hint="eastAsia"/>
          <w:b/>
          <w:sz w:val="30"/>
          <w:szCs w:val="30"/>
        </w:rPr>
        <w:t>之文件或所作之陳述，</w:t>
      </w:r>
      <w:proofErr w:type="gramStart"/>
      <w:r w:rsidRPr="002F5521">
        <w:rPr>
          <w:rFonts w:eastAsia="標楷體" w:hint="eastAsia"/>
          <w:b/>
          <w:sz w:val="30"/>
          <w:szCs w:val="30"/>
        </w:rPr>
        <w:t>均為真實</w:t>
      </w:r>
      <w:proofErr w:type="gramEnd"/>
      <w:r w:rsidRPr="002F5521">
        <w:rPr>
          <w:rFonts w:eastAsia="標楷體" w:hint="eastAsia"/>
          <w:b/>
          <w:sz w:val="30"/>
          <w:szCs w:val="30"/>
        </w:rPr>
        <w:t>及正確，如有任何不符，願負一切法律責任。</w:t>
      </w:r>
    </w:p>
    <w:p w:rsidR="009E76BC" w:rsidRPr="002F5521" w:rsidRDefault="009E76BC" w:rsidP="009E76BC">
      <w:pPr>
        <w:snapToGrid w:val="0"/>
        <w:rPr>
          <w:rFonts w:eastAsia="標楷體"/>
          <w:b/>
          <w:sz w:val="30"/>
          <w:szCs w:val="30"/>
        </w:rPr>
      </w:pPr>
      <w:r w:rsidRPr="002F5521">
        <w:rPr>
          <w:rFonts w:eastAsia="標楷體" w:hint="eastAsia"/>
          <w:b/>
          <w:sz w:val="30"/>
          <w:szCs w:val="30"/>
        </w:rPr>
        <w:t>申請人</w:t>
      </w:r>
      <w:r w:rsidRPr="002F5521">
        <w:rPr>
          <w:rFonts w:eastAsia="標楷體"/>
          <w:b/>
          <w:sz w:val="30"/>
          <w:szCs w:val="30"/>
        </w:rPr>
        <w:t>(</w:t>
      </w:r>
      <w:r w:rsidRPr="002F5521">
        <w:rPr>
          <w:rFonts w:eastAsia="標楷體" w:hint="eastAsia"/>
          <w:b/>
          <w:sz w:val="30"/>
          <w:szCs w:val="30"/>
        </w:rPr>
        <w:t>領隊</w:t>
      </w:r>
      <w:r w:rsidR="00511596" w:rsidRPr="00511596">
        <w:rPr>
          <w:rFonts w:eastAsia="標楷體"/>
          <w:b/>
          <w:sz w:val="30"/>
          <w:szCs w:val="30"/>
        </w:rPr>
        <w:t>/</w:t>
      </w:r>
      <w:r w:rsidR="00511596" w:rsidRPr="00511596">
        <w:rPr>
          <w:rFonts w:eastAsia="標楷體"/>
          <w:b/>
          <w:sz w:val="30"/>
          <w:szCs w:val="30"/>
        </w:rPr>
        <w:t>負責人</w:t>
      </w:r>
      <w:r w:rsidRPr="002F5521">
        <w:rPr>
          <w:rFonts w:eastAsia="標楷體"/>
          <w:b/>
          <w:sz w:val="30"/>
          <w:szCs w:val="30"/>
        </w:rPr>
        <w:t>)</w:t>
      </w:r>
      <w:r w:rsidRPr="002F5521">
        <w:rPr>
          <w:rFonts w:eastAsia="標楷體" w:hint="eastAsia"/>
          <w:b/>
          <w:sz w:val="30"/>
          <w:szCs w:val="30"/>
        </w:rPr>
        <w:t>簽章：</w:t>
      </w:r>
      <w:r w:rsidR="00757B3F">
        <w:rPr>
          <w:rFonts w:eastAsia="標楷體" w:hint="eastAsia"/>
          <w:b/>
          <w:sz w:val="30"/>
          <w:szCs w:val="30"/>
        </w:rPr>
        <w:t xml:space="preserve">   </w:t>
      </w:r>
    </w:p>
    <w:p w:rsidR="009E76BC" w:rsidRDefault="009E76BC" w:rsidP="009E76BC">
      <w:pPr>
        <w:wordWrap w:val="0"/>
        <w:snapToGrid w:val="0"/>
        <w:ind w:leftChars="590" w:left="1416"/>
        <w:jc w:val="right"/>
        <w:rPr>
          <w:rFonts w:eastAsia="標楷體"/>
          <w:b/>
          <w:sz w:val="30"/>
          <w:szCs w:val="30"/>
          <w:u w:val="single"/>
        </w:rPr>
      </w:pPr>
      <w:r w:rsidRPr="002F5521">
        <w:rPr>
          <w:rFonts w:eastAsia="標楷體"/>
          <w:b/>
          <w:sz w:val="30"/>
          <w:szCs w:val="30"/>
          <w:u w:val="single"/>
        </w:rPr>
        <w:t xml:space="preserve">                                               </w:t>
      </w:r>
    </w:p>
    <w:p w:rsidR="00262781" w:rsidRDefault="00262781">
      <w:pPr>
        <w:widowControl/>
        <w:rPr>
          <w:rFonts w:eastAsia="標楷體"/>
          <w:color w:val="000000" w:themeColor="text1"/>
          <w:sz w:val="28"/>
          <w:szCs w:val="22"/>
        </w:rPr>
      </w:pPr>
      <w:r>
        <w:rPr>
          <w:rFonts w:eastAsia="標楷體"/>
          <w:color w:val="000000" w:themeColor="text1"/>
          <w:sz w:val="28"/>
          <w:szCs w:val="22"/>
        </w:rPr>
        <w:br w:type="page"/>
      </w:r>
    </w:p>
    <w:p w:rsidR="00262781" w:rsidRPr="00262781" w:rsidRDefault="000D3DCC" w:rsidP="00262781">
      <w:pPr>
        <w:widowControl/>
        <w:adjustRightInd w:val="0"/>
        <w:snapToGrid w:val="0"/>
        <w:spacing w:after="240" w:line="500" w:lineRule="exact"/>
        <w:jc w:val="center"/>
        <w:rPr>
          <w:rFonts w:eastAsia="標楷體"/>
          <w:b/>
          <w:sz w:val="40"/>
          <w:szCs w:val="36"/>
        </w:rPr>
      </w:pPr>
      <w:r w:rsidRPr="008F0AED">
        <w:rPr>
          <w:noProof/>
          <w:color w:val="000000" w:themeColor="text1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DBD725" wp14:editId="21D9744B">
                <wp:simplePos x="0" y="0"/>
                <wp:positionH relativeFrom="margin">
                  <wp:align>left</wp:align>
                </wp:positionH>
                <wp:positionV relativeFrom="paragraph">
                  <wp:posOffset>-238760</wp:posOffset>
                </wp:positionV>
                <wp:extent cx="762000" cy="250825"/>
                <wp:effectExtent l="0" t="0" r="19050" b="15875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5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:rsidR="000D3DCC" w:rsidRPr="00C213BE" w:rsidRDefault="000D3DCC" w:rsidP="000D3DCC">
                            <w:pPr>
                              <w:snapToGrid w:val="0"/>
                              <w:ind w:firstLineChars="50" w:firstLine="140"/>
                              <w:rPr>
                                <w:rFonts w:eastAsia="標楷體"/>
                                <w:sz w:val="28"/>
                              </w:rPr>
                            </w:pPr>
                            <w:r w:rsidRPr="00C213BE">
                              <w:rPr>
                                <w:rFonts w:eastAsia="標楷體" w:hint="eastAsia"/>
                                <w:sz w:val="28"/>
                              </w:rPr>
                              <w:t>附件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</w:rPr>
                              <w:t>二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DBD725" id="文字方塊 1" o:spid="_x0000_s1027" type="#_x0000_t202" style="position:absolute;left:0;text-align:left;margin-left:0;margin-top:-18.8pt;width:60pt;height:19.7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">
                <v:textbox inset="0,0,0,0">
                  <w:txbxContent>
                    <w:p w:rsidR="000D3DCC" w:rsidRPr="00C213BE" w:rsidRDefault="000D3DCC" w:rsidP="000D3DCC">
                      <w:pPr>
                        <w:snapToGrid w:val="0"/>
                        <w:ind w:firstLineChars="50" w:firstLine="140"/>
                        <w:rPr>
                          <w:rFonts w:eastAsia="標楷體"/>
                          <w:sz w:val="28"/>
                        </w:rPr>
                      </w:pPr>
                      <w:r w:rsidRPr="00C213BE">
                        <w:rPr>
                          <w:rFonts w:eastAsia="標楷體" w:hint="eastAsia"/>
                          <w:sz w:val="28"/>
                        </w:rPr>
                        <w:t>附件</w:t>
                      </w:r>
                      <w:r>
                        <w:rPr>
                          <w:rFonts w:eastAsia="標楷體" w:hint="eastAsia"/>
                          <w:sz w:val="28"/>
                        </w:rPr>
                        <w:t>二</w:t>
                      </w:r>
                      <w:r>
                        <w:rPr>
                          <w:rFonts w:eastAsia="標楷體" w:hint="eastAsia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62781" w:rsidRPr="002F5521">
        <w:rPr>
          <w:rFonts w:eastAsia="標楷體" w:hint="eastAsia"/>
          <w:b/>
          <w:sz w:val="40"/>
          <w:szCs w:val="36"/>
        </w:rPr>
        <w:t>南部</w:t>
      </w:r>
      <w:r w:rsidR="00262781" w:rsidRPr="00F74B23">
        <w:rPr>
          <w:rFonts w:eastAsia="標楷體" w:hint="eastAsia"/>
          <w:b/>
          <w:sz w:val="40"/>
          <w:szCs w:val="36"/>
        </w:rPr>
        <w:t>科學園區</w:t>
      </w:r>
      <w:r w:rsidR="00262781" w:rsidRPr="002F5521">
        <w:rPr>
          <w:rFonts w:eastAsia="標楷體" w:hint="eastAsia"/>
          <w:b/>
          <w:sz w:val="40"/>
          <w:szCs w:val="36"/>
        </w:rPr>
        <w:t>創新創業場域使用</w:t>
      </w:r>
      <w:r w:rsidR="00262781">
        <w:rPr>
          <w:rFonts w:eastAsia="標楷體" w:hint="eastAsia"/>
          <w:b/>
          <w:sz w:val="40"/>
          <w:szCs w:val="36"/>
        </w:rPr>
        <w:t>需求說明</w:t>
      </w:r>
      <w:r w:rsidR="00262781" w:rsidRPr="002F5521">
        <w:rPr>
          <w:rFonts w:eastAsia="標楷體" w:hint="eastAsia"/>
          <w:b/>
          <w:sz w:val="40"/>
          <w:szCs w:val="36"/>
        </w:rPr>
        <w:t>書</w:t>
      </w:r>
    </w:p>
    <w:p w:rsidR="00262781" w:rsidRDefault="00262781">
      <w:pPr>
        <w:widowControl/>
        <w:rPr>
          <w:rFonts w:eastAsia="標楷體"/>
          <w:color w:val="000000" w:themeColor="text1"/>
          <w:sz w:val="28"/>
          <w:szCs w:val="22"/>
        </w:rPr>
      </w:pPr>
    </w:p>
    <w:tbl>
      <w:tblPr>
        <w:tblW w:w="10472" w:type="dxa"/>
        <w:tblInd w:w="-369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167"/>
        <w:gridCol w:w="2126"/>
        <w:gridCol w:w="2026"/>
        <w:gridCol w:w="4153"/>
      </w:tblGrid>
      <w:tr w:rsidR="00E43FE7" w:rsidRPr="007857FD" w:rsidTr="00E43FE7">
        <w:trPr>
          <w:trHeight w:val="1924"/>
        </w:trPr>
        <w:tc>
          <w:tcPr>
            <w:tcW w:w="2167" w:type="dxa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E43FE7" w:rsidRPr="007857FD" w:rsidRDefault="00E43FE7" w:rsidP="000B6750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所屬領域</w:t>
            </w:r>
          </w:p>
        </w:tc>
        <w:tc>
          <w:tcPr>
            <w:tcW w:w="4152" w:type="dxa"/>
            <w:gridSpan w:val="2"/>
            <w:tcBorders>
              <w:top w:val="thinThickSmallGap" w:sz="24" w:space="0" w:color="auto"/>
              <w:bottom w:val="single" w:sz="4" w:space="0" w:color="auto"/>
              <w:right w:val="nil"/>
            </w:tcBorders>
            <w:vAlign w:val="center"/>
          </w:tcPr>
          <w:p w:rsidR="00E43FE7" w:rsidRP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</w:t>
            </w:r>
            <w:proofErr w:type="gramStart"/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文創與</w:t>
            </w:r>
            <w:proofErr w:type="gramEnd"/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設計</w:t>
            </w:r>
          </w:p>
          <w:p w:rsidR="00E43FE7" w:rsidRP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</w:t>
            </w:r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生技醫療</w:t>
            </w:r>
          </w:p>
          <w:p w:rsidR="00E43FE7" w:rsidRP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</w:t>
            </w:r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材料科技</w:t>
            </w:r>
          </w:p>
          <w:p w:rsidR="00E43FE7" w:rsidRPr="007857FD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</w:t>
            </w:r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能源及環境科技</w:t>
            </w:r>
          </w:p>
        </w:tc>
        <w:tc>
          <w:tcPr>
            <w:tcW w:w="4153" w:type="dxa"/>
            <w:tcBorders>
              <w:top w:val="thinThickSmallGap" w:sz="24" w:space="0" w:color="auto"/>
              <w:left w:val="nil"/>
              <w:bottom w:val="single" w:sz="4" w:space="0" w:color="auto"/>
            </w:tcBorders>
            <w:vAlign w:val="center"/>
          </w:tcPr>
          <w:p w:rsidR="00E43FE7" w:rsidRP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</w:t>
            </w:r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電資通訊</w:t>
            </w:r>
          </w:p>
          <w:p w:rsidR="00E43FE7" w:rsidRP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</w:t>
            </w:r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機械及製造</w:t>
            </w:r>
          </w:p>
          <w:p w:rsid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</w:t>
            </w:r>
            <w:r w:rsidRPr="00E43FE7"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管理及服務</w:t>
            </w:r>
          </w:p>
          <w:p w:rsidR="00E43FE7" w:rsidRPr="007857FD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E43FE7" w:rsidRPr="007857FD" w:rsidTr="00E43FE7">
        <w:trPr>
          <w:trHeight w:val="737"/>
        </w:trPr>
        <w:tc>
          <w:tcPr>
            <w:tcW w:w="2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Pr="00262781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研發項目</w:t>
            </w: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Pr="007857FD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E43FE7" w:rsidRPr="007857FD" w:rsidTr="00E43FE7">
        <w:trPr>
          <w:trHeight w:val="737"/>
        </w:trPr>
        <w:tc>
          <w:tcPr>
            <w:tcW w:w="2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Pr="00262781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公司設立情形</w:t>
            </w: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Pr="007857FD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即將成立(□已通過預查 □已申請登記) □已設立登記</w:t>
            </w:r>
          </w:p>
        </w:tc>
      </w:tr>
      <w:tr w:rsidR="00E43FE7" w:rsidRPr="007857FD" w:rsidTr="00E43FE7">
        <w:trPr>
          <w:trHeight w:val="737"/>
        </w:trPr>
        <w:tc>
          <w:tcPr>
            <w:tcW w:w="2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Pr="00262781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公司登記地址</w:t>
            </w: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Pr="007857FD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color w:val="000000" w:themeColor="text1"/>
                <w:kern w:val="0"/>
                <w:sz w:val="30"/>
                <w:szCs w:val="30"/>
              </w:rPr>
              <w:t>□需要登記在工坊        □不需要登記在工坊</w:t>
            </w:r>
          </w:p>
        </w:tc>
      </w:tr>
      <w:tr w:rsidR="009603A0" w:rsidRPr="007857FD" w:rsidTr="009603A0">
        <w:trPr>
          <w:trHeight w:val="737"/>
        </w:trPr>
        <w:tc>
          <w:tcPr>
            <w:tcW w:w="2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3A0" w:rsidRPr="009603A0" w:rsidRDefault="009603A0" w:rsidP="00E43FE7">
            <w:pPr>
              <w:snapToGrid w:val="0"/>
              <w:jc w:val="center"/>
              <w:rPr>
                <w:rFonts w:eastAsia="標楷體"/>
                <w:b/>
                <w:kern w:val="0"/>
                <w:sz w:val="30"/>
                <w:szCs w:val="30"/>
              </w:rPr>
            </w:pPr>
            <w:r w:rsidRPr="009603A0">
              <w:rPr>
                <w:rFonts w:eastAsia="標楷體"/>
                <w:b/>
                <w:kern w:val="0"/>
                <w:sz w:val="30"/>
                <w:szCs w:val="30"/>
              </w:rPr>
              <w:t>團隊</w:t>
            </w:r>
            <w:r w:rsidRPr="009603A0">
              <w:rPr>
                <w:rFonts w:eastAsia="標楷體"/>
                <w:b/>
                <w:kern w:val="0"/>
                <w:sz w:val="30"/>
                <w:szCs w:val="30"/>
              </w:rPr>
              <w:t>LOGO</w:t>
            </w: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603A0" w:rsidRPr="009603A0" w:rsidRDefault="009603A0" w:rsidP="009603A0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22"/>
                <w:szCs w:val="22"/>
              </w:rPr>
            </w:pPr>
            <w:r w:rsidRPr="009603A0">
              <w:rPr>
                <w:rFonts w:eastAsia="標楷體"/>
                <w:color w:val="000000" w:themeColor="text1"/>
                <w:kern w:val="0"/>
                <w:sz w:val="22"/>
                <w:szCs w:val="22"/>
              </w:rPr>
              <w:t>(</w:t>
            </w:r>
            <w:r w:rsidRPr="009603A0">
              <w:rPr>
                <w:rFonts w:eastAsia="標楷體"/>
                <w:color w:val="000000" w:themeColor="text1"/>
                <w:kern w:val="0"/>
                <w:sz w:val="22"/>
                <w:szCs w:val="22"/>
              </w:rPr>
              <w:t>請</w:t>
            </w:r>
            <w:r w:rsidR="000348A3">
              <w:rPr>
                <w:rFonts w:eastAsia="標楷體" w:hint="eastAsia"/>
                <w:color w:val="000000" w:themeColor="text1"/>
                <w:kern w:val="0"/>
                <w:sz w:val="22"/>
                <w:szCs w:val="22"/>
              </w:rPr>
              <w:t>團隊放置於雲端，提供雲端連結</w:t>
            </w:r>
            <w:r w:rsidRPr="009603A0">
              <w:rPr>
                <w:rFonts w:eastAsia="標楷體"/>
                <w:color w:val="000000" w:themeColor="text1"/>
                <w:kern w:val="0"/>
                <w:sz w:val="22"/>
                <w:szCs w:val="22"/>
              </w:rPr>
              <w:t>)</w:t>
            </w:r>
          </w:p>
        </w:tc>
      </w:tr>
      <w:tr w:rsidR="009603A0" w:rsidRPr="007857FD" w:rsidTr="009603A0">
        <w:trPr>
          <w:trHeight w:val="567"/>
        </w:trPr>
        <w:tc>
          <w:tcPr>
            <w:tcW w:w="2167" w:type="dxa"/>
            <w:vMerge w:val="restart"/>
            <w:tcBorders>
              <w:top w:val="single" w:sz="4" w:space="0" w:color="auto"/>
            </w:tcBorders>
            <w:vAlign w:val="center"/>
          </w:tcPr>
          <w:p w:rsidR="009603A0" w:rsidRPr="009603A0" w:rsidRDefault="009603A0" w:rsidP="00E43FE7">
            <w:pPr>
              <w:snapToGrid w:val="0"/>
              <w:jc w:val="center"/>
              <w:rPr>
                <w:rFonts w:eastAsia="標楷體"/>
                <w:b/>
                <w:kern w:val="0"/>
                <w:sz w:val="30"/>
                <w:szCs w:val="30"/>
              </w:rPr>
            </w:pPr>
            <w:r w:rsidRPr="009603A0">
              <w:rPr>
                <w:rFonts w:eastAsia="標楷體"/>
                <w:b/>
                <w:kern w:val="0"/>
                <w:sz w:val="30"/>
                <w:szCs w:val="30"/>
              </w:rPr>
              <w:t>團隊社群連結</w:t>
            </w:r>
          </w:p>
          <w:p w:rsidR="009603A0" w:rsidRPr="009603A0" w:rsidRDefault="009603A0" w:rsidP="00E43FE7">
            <w:pPr>
              <w:snapToGrid w:val="0"/>
              <w:jc w:val="center"/>
              <w:rPr>
                <w:rFonts w:eastAsia="標楷體"/>
                <w:kern w:val="0"/>
                <w:sz w:val="30"/>
                <w:szCs w:val="30"/>
              </w:rPr>
            </w:pPr>
            <w:r w:rsidRPr="009603A0">
              <w:rPr>
                <w:rFonts w:eastAsia="標楷體"/>
                <w:kern w:val="0"/>
                <w:sz w:val="22"/>
                <w:szCs w:val="30"/>
              </w:rPr>
              <w:t>(</w:t>
            </w:r>
            <w:r w:rsidRPr="009603A0">
              <w:rPr>
                <w:rFonts w:eastAsia="標楷體"/>
                <w:kern w:val="0"/>
                <w:sz w:val="22"/>
                <w:szCs w:val="30"/>
              </w:rPr>
              <w:t>將協助於工</w:t>
            </w:r>
            <w:proofErr w:type="gramStart"/>
            <w:r w:rsidRPr="009603A0">
              <w:rPr>
                <w:rFonts w:eastAsia="標楷體"/>
                <w:kern w:val="0"/>
                <w:sz w:val="22"/>
                <w:szCs w:val="30"/>
              </w:rPr>
              <w:t>坊官網</w:t>
            </w:r>
            <w:proofErr w:type="gramEnd"/>
            <w:r w:rsidRPr="009603A0">
              <w:rPr>
                <w:rFonts w:eastAsia="標楷體"/>
                <w:kern w:val="0"/>
                <w:sz w:val="22"/>
                <w:szCs w:val="30"/>
              </w:rPr>
              <w:t>宣傳，無</w:t>
            </w:r>
            <w:proofErr w:type="gramStart"/>
            <w:r w:rsidRPr="009603A0">
              <w:rPr>
                <w:rFonts w:eastAsia="標楷體"/>
                <w:kern w:val="0"/>
                <w:sz w:val="22"/>
                <w:szCs w:val="30"/>
              </w:rPr>
              <w:t>則填無</w:t>
            </w:r>
            <w:proofErr w:type="gramEnd"/>
            <w:r w:rsidRPr="009603A0">
              <w:rPr>
                <w:rFonts w:eastAsia="標楷體"/>
                <w:kern w:val="0"/>
                <w:sz w:val="22"/>
                <w:szCs w:val="30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9603A0" w:rsidRPr="009603A0" w:rsidRDefault="009603A0" w:rsidP="009603A0">
            <w:pPr>
              <w:snapToGrid w:val="0"/>
              <w:jc w:val="distribute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9603A0"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  <w:t>官方網站：</w:t>
            </w:r>
          </w:p>
        </w:tc>
        <w:tc>
          <w:tcPr>
            <w:tcW w:w="61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9603A0" w:rsidRDefault="009603A0" w:rsidP="009603A0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9603A0" w:rsidRPr="007857FD" w:rsidTr="009603A0">
        <w:trPr>
          <w:trHeight w:val="567"/>
        </w:trPr>
        <w:tc>
          <w:tcPr>
            <w:tcW w:w="2167" w:type="dxa"/>
            <w:vMerge/>
            <w:vAlign w:val="center"/>
          </w:tcPr>
          <w:p w:rsidR="009603A0" w:rsidRPr="009603A0" w:rsidRDefault="009603A0" w:rsidP="00E43FE7">
            <w:pPr>
              <w:snapToGrid w:val="0"/>
              <w:jc w:val="center"/>
              <w:rPr>
                <w:rFonts w:eastAsia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9603A0" w:rsidRPr="009603A0" w:rsidRDefault="009603A0" w:rsidP="009603A0">
            <w:pPr>
              <w:snapToGrid w:val="0"/>
              <w:jc w:val="distribute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9603A0"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  <w:t>FACEBOOK</w:t>
            </w:r>
            <w:r w:rsidRPr="009603A0"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  <w:t>：</w:t>
            </w:r>
          </w:p>
        </w:tc>
        <w:tc>
          <w:tcPr>
            <w:tcW w:w="61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9603A0" w:rsidRDefault="009603A0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9603A0" w:rsidRPr="007857FD" w:rsidTr="009603A0">
        <w:trPr>
          <w:trHeight w:val="567"/>
        </w:trPr>
        <w:tc>
          <w:tcPr>
            <w:tcW w:w="2167" w:type="dxa"/>
            <w:vMerge/>
            <w:vAlign w:val="center"/>
          </w:tcPr>
          <w:p w:rsidR="009603A0" w:rsidRPr="009603A0" w:rsidRDefault="009603A0" w:rsidP="00E43FE7">
            <w:pPr>
              <w:snapToGrid w:val="0"/>
              <w:jc w:val="center"/>
              <w:rPr>
                <w:rFonts w:eastAsia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9603A0" w:rsidRPr="009603A0" w:rsidRDefault="009603A0" w:rsidP="009603A0">
            <w:pPr>
              <w:snapToGrid w:val="0"/>
              <w:jc w:val="distribute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9603A0"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  <w:t>INSTAGRAM</w:t>
            </w:r>
            <w:r w:rsidRPr="009603A0"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  <w:t>：</w:t>
            </w:r>
          </w:p>
        </w:tc>
        <w:tc>
          <w:tcPr>
            <w:tcW w:w="61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9603A0" w:rsidRDefault="009603A0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9603A0" w:rsidRPr="007857FD" w:rsidTr="009603A0">
        <w:trPr>
          <w:trHeight w:val="567"/>
        </w:trPr>
        <w:tc>
          <w:tcPr>
            <w:tcW w:w="2167" w:type="dxa"/>
            <w:vMerge/>
            <w:tcBorders>
              <w:bottom w:val="single" w:sz="4" w:space="0" w:color="auto"/>
            </w:tcBorders>
            <w:vAlign w:val="center"/>
          </w:tcPr>
          <w:p w:rsidR="009603A0" w:rsidRPr="009603A0" w:rsidRDefault="009603A0" w:rsidP="00E43FE7">
            <w:pPr>
              <w:snapToGrid w:val="0"/>
              <w:jc w:val="center"/>
              <w:rPr>
                <w:rFonts w:eastAsia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9603A0" w:rsidRPr="009603A0" w:rsidRDefault="009603A0" w:rsidP="009603A0">
            <w:pPr>
              <w:snapToGrid w:val="0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>
              <w:rPr>
                <w:rFonts w:eastAsia="標楷體" w:hint="eastAsia"/>
                <w:color w:val="000000" w:themeColor="text1"/>
                <w:kern w:val="0"/>
                <w:sz w:val="30"/>
                <w:szCs w:val="30"/>
              </w:rPr>
              <w:t>其他：</w:t>
            </w:r>
          </w:p>
        </w:tc>
        <w:tc>
          <w:tcPr>
            <w:tcW w:w="61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9603A0" w:rsidRDefault="009603A0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E43FE7" w:rsidRPr="007857FD" w:rsidTr="00E43FE7">
        <w:trPr>
          <w:trHeight w:val="2737"/>
        </w:trPr>
        <w:tc>
          <w:tcPr>
            <w:tcW w:w="21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Pr="007857FD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 w:rsidRPr="00262781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團隊簡介</w:t>
            </w: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3FE7" w:rsidRPr="009603A0" w:rsidRDefault="00E43FE7" w:rsidP="00E43FE7">
            <w:pPr>
              <w:snapToGrid w:val="0"/>
              <w:jc w:val="both"/>
              <w:rPr>
                <w:rFonts w:eastAsia="標楷體"/>
                <w:color w:val="000000" w:themeColor="text1"/>
                <w:kern w:val="0"/>
                <w:sz w:val="30"/>
                <w:szCs w:val="30"/>
              </w:rPr>
            </w:pPr>
            <w:r w:rsidRPr="009603A0">
              <w:rPr>
                <w:rFonts w:eastAsia="標楷體"/>
                <w:color w:val="000000" w:themeColor="text1"/>
                <w:kern w:val="0"/>
                <w:sz w:val="22"/>
                <w:szCs w:val="30"/>
              </w:rPr>
              <w:t>(</w:t>
            </w:r>
            <w:proofErr w:type="gramStart"/>
            <w:r w:rsidRPr="009603A0">
              <w:rPr>
                <w:rFonts w:eastAsia="標楷體"/>
                <w:color w:val="000000" w:themeColor="text1"/>
                <w:kern w:val="0"/>
                <w:sz w:val="22"/>
                <w:szCs w:val="30"/>
              </w:rPr>
              <w:t>請述及</w:t>
            </w:r>
            <w:proofErr w:type="gramEnd"/>
            <w:r w:rsidRPr="009603A0">
              <w:rPr>
                <w:rFonts w:eastAsia="標楷體"/>
                <w:color w:val="000000" w:themeColor="text1"/>
                <w:kern w:val="0"/>
                <w:sz w:val="22"/>
                <w:szCs w:val="30"/>
              </w:rPr>
              <w:t>研發產品項目之名稱、其核心技術、產品特點與應用面等的資訊，約</w:t>
            </w:r>
            <w:r w:rsidRPr="009603A0">
              <w:rPr>
                <w:rFonts w:eastAsia="標楷體"/>
                <w:color w:val="000000" w:themeColor="text1"/>
                <w:kern w:val="0"/>
                <w:sz w:val="22"/>
                <w:szCs w:val="30"/>
              </w:rPr>
              <w:t>200</w:t>
            </w:r>
            <w:r w:rsidRPr="009603A0">
              <w:rPr>
                <w:rFonts w:eastAsia="標楷體"/>
                <w:color w:val="000000" w:themeColor="text1"/>
                <w:kern w:val="0"/>
                <w:sz w:val="22"/>
                <w:szCs w:val="30"/>
              </w:rPr>
              <w:t>字</w:t>
            </w:r>
            <w:r w:rsidRPr="009603A0">
              <w:rPr>
                <w:rFonts w:eastAsia="標楷體"/>
                <w:color w:val="000000" w:themeColor="text1"/>
                <w:kern w:val="0"/>
                <w:sz w:val="22"/>
                <w:szCs w:val="30"/>
              </w:rPr>
              <w:t>)</w:t>
            </w:r>
          </w:p>
        </w:tc>
      </w:tr>
      <w:tr w:rsidR="00E43FE7" w:rsidRPr="007857FD" w:rsidTr="00E43FE7">
        <w:trPr>
          <w:trHeight w:val="580"/>
        </w:trPr>
        <w:tc>
          <w:tcPr>
            <w:tcW w:w="2167" w:type="dxa"/>
            <w:vMerge w:val="restart"/>
            <w:tcBorders>
              <w:top w:val="single" w:sz="4" w:space="0" w:color="auto"/>
            </w:tcBorders>
            <w:vAlign w:val="center"/>
          </w:tcPr>
          <w:p w:rsidR="00E43FE7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所需</w:t>
            </w:r>
            <w:r w:rsidRPr="00262781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輔導資源</w:t>
            </w:r>
          </w:p>
          <w:p w:rsidR="00E43FE7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  <w:r w:rsidRPr="00262781">
              <w:rPr>
                <w:rFonts w:ascii="標楷體" w:eastAsia="標楷體" w:hAnsi="標楷體" w:hint="eastAsia"/>
                <w:b/>
                <w:kern w:val="0"/>
                <w:sz w:val="30"/>
                <w:szCs w:val="30"/>
              </w:rPr>
              <w:t>與協助</w:t>
            </w: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E43FE7" w:rsidRPr="007857FD" w:rsidTr="00E43FE7">
        <w:trPr>
          <w:trHeight w:val="580"/>
        </w:trPr>
        <w:tc>
          <w:tcPr>
            <w:tcW w:w="2167" w:type="dxa"/>
            <w:vMerge/>
            <w:vAlign w:val="center"/>
          </w:tcPr>
          <w:p w:rsidR="00E43FE7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E43FE7" w:rsidRPr="007857FD" w:rsidTr="00E43FE7">
        <w:trPr>
          <w:trHeight w:val="580"/>
        </w:trPr>
        <w:tc>
          <w:tcPr>
            <w:tcW w:w="2167" w:type="dxa"/>
            <w:vMerge/>
            <w:vAlign w:val="center"/>
          </w:tcPr>
          <w:p w:rsidR="00E43FE7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E43FE7" w:rsidRPr="007857FD" w:rsidTr="00E43FE7">
        <w:trPr>
          <w:trHeight w:val="580"/>
        </w:trPr>
        <w:tc>
          <w:tcPr>
            <w:tcW w:w="2167" w:type="dxa"/>
            <w:vMerge/>
            <w:vAlign w:val="center"/>
          </w:tcPr>
          <w:p w:rsidR="00E43FE7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830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3FE7" w:rsidRDefault="00E43FE7" w:rsidP="00E43FE7">
            <w:pPr>
              <w:snapToGrid w:val="0"/>
              <w:jc w:val="both"/>
              <w:rPr>
                <w:rFonts w:ascii="標楷體" w:eastAsia="標楷體" w:hAnsi="標楷體"/>
                <w:color w:val="000000" w:themeColor="text1"/>
                <w:kern w:val="0"/>
                <w:sz w:val="30"/>
                <w:szCs w:val="30"/>
              </w:rPr>
            </w:pPr>
          </w:p>
        </w:tc>
      </w:tr>
      <w:tr w:rsidR="00E43FE7" w:rsidRPr="007857FD" w:rsidTr="00E43FE7">
        <w:trPr>
          <w:trHeight w:val="580"/>
        </w:trPr>
        <w:tc>
          <w:tcPr>
            <w:tcW w:w="2167" w:type="dxa"/>
            <w:vMerge/>
            <w:vAlign w:val="center"/>
          </w:tcPr>
          <w:p w:rsidR="00E43FE7" w:rsidRPr="007857FD" w:rsidRDefault="00E43FE7" w:rsidP="00E43FE7">
            <w:pPr>
              <w:snapToGrid w:val="0"/>
              <w:jc w:val="center"/>
              <w:rPr>
                <w:rFonts w:ascii="標楷體" w:eastAsia="標楷體" w:hAnsi="標楷體"/>
                <w:b/>
                <w:kern w:val="0"/>
                <w:sz w:val="30"/>
                <w:szCs w:val="30"/>
              </w:rPr>
            </w:pPr>
          </w:p>
        </w:tc>
        <w:tc>
          <w:tcPr>
            <w:tcW w:w="8305" w:type="dxa"/>
            <w:gridSpan w:val="3"/>
            <w:vAlign w:val="center"/>
          </w:tcPr>
          <w:p w:rsidR="00E43FE7" w:rsidRPr="007857FD" w:rsidRDefault="00E43FE7" w:rsidP="00E43FE7">
            <w:pPr>
              <w:snapToGrid w:val="0"/>
              <w:spacing w:beforeLines="50" w:before="180" w:line="400" w:lineRule="exact"/>
              <w:jc w:val="both"/>
              <w:rPr>
                <w:rFonts w:ascii="標楷體" w:eastAsia="標楷體" w:hAnsi="標楷體"/>
                <w:sz w:val="30"/>
                <w:szCs w:val="30"/>
              </w:rPr>
            </w:pPr>
          </w:p>
        </w:tc>
      </w:tr>
    </w:tbl>
    <w:p w:rsidR="00262781" w:rsidRPr="00262781" w:rsidRDefault="00262781" w:rsidP="009603A0">
      <w:pPr>
        <w:widowControl/>
        <w:rPr>
          <w:rFonts w:eastAsia="標楷體"/>
          <w:color w:val="000000" w:themeColor="text1"/>
          <w:sz w:val="28"/>
          <w:szCs w:val="22"/>
        </w:rPr>
      </w:pPr>
    </w:p>
    <w:sectPr w:rsidR="00262781" w:rsidRPr="00262781" w:rsidSect="008F0AED">
      <w:footerReference w:type="even" r:id="rId8"/>
      <w:footerReference w:type="default" r:id="rId9"/>
      <w:pgSz w:w="11906" w:h="16838"/>
      <w:pgMar w:top="993" w:right="1134" w:bottom="993" w:left="1134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3B35" w:rsidRDefault="001F3B35">
      <w:r>
        <w:separator/>
      </w:r>
    </w:p>
  </w:endnote>
  <w:endnote w:type="continuationSeparator" w:id="0">
    <w:p w:rsidR="001F3B35" w:rsidRDefault="001F3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E45" w:rsidRDefault="00B52E45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85710E">
      <w:rPr>
        <w:rStyle w:val="a6"/>
        <w:noProof/>
      </w:rPr>
      <w:t>2</w:t>
    </w:r>
    <w:r>
      <w:rPr>
        <w:rStyle w:val="a6"/>
      </w:rPr>
      <w:fldChar w:fldCharType="end"/>
    </w:r>
  </w:p>
  <w:p w:rsidR="00B52E45" w:rsidRDefault="00B52E4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E45" w:rsidRDefault="00B52E45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BC2761">
      <w:rPr>
        <w:rStyle w:val="a6"/>
        <w:noProof/>
      </w:rPr>
      <w:t>2</w:t>
    </w:r>
    <w:r>
      <w:rPr>
        <w:rStyle w:val="a6"/>
      </w:rPr>
      <w:fldChar w:fldCharType="end"/>
    </w:r>
  </w:p>
  <w:p w:rsidR="00B52E45" w:rsidRDefault="00B52E4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3B35" w:rsidRDefault="001F3B35">
      <w:r>
        <w:separator/>
      </w:r>
    </w:p>
  </w:footnote>
  <w:footnote w:type="continuationSeparator" w:id="0">
    <w:p w:rsidR="001F3B35" w:rsidRDefault="001F3B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A295F"/>
    <w:multiLevelType w:val="hybridMultilevel"/>
    <w:tmpl w:val="3EC0A0C4"/>
    <w:lvl w:ilvl="0" w:tplc="AB8CC79C">
      <w:start w:val="2"/>
      <w:numFmt w:val="taiwaneseCountingThousand"/>
      <w:lvlText w:val="%1、"/>
      <w:lvlJc w:val="left"/>
      <w:pPr>
        <w:tabs>
          <w:tab w:val="num" w:pos="1558"/>
        </w:tabs>
        <w:ind w:left="1558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8C345A"/>
    <w:multiLevelType w:val="multilevel"/>
    <w:tmpl w:val="0334585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B905F7"/>
    <w:multiLevelType w:val="hybridMultilevel"/>
    <w:tmpl w:val="045C9006"/>
    <w:lvl w:ilvl="0" w:tplc="04090015">
      <w:start w:val="1"/>
      <w:numFmt w:val="taiwaneseCountingThousand"/>
      <w:lvlText w:val="%1、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3" w15:restartNumberingAfterBreak="0">
    <w:nsid w:val="09FE0E89"/>
    <w:multiLevelType w:val="hybridMultilevel"/>
    <w:tmpl w:val="371EC9EE"/>
    <w:lvl w:ilvl="0" w:tplc="2A7638F4">
      <w:start w:val="1"/>
      <w:numFmt w:val="taiwaneseCountingThousand"/>
      <w:lvlText w:val="%1、"/>
      <w:lvlJc w:val="left"/>
      <w:pPr>
        <w:tabs>
          <w:tab w:val="num" w:pos="1798"/>
        </w:tabs>
        <w:ind w:left="1798" w:hanging="720"/>
      </w:pPr>
      <w:rPr>
        <w:strike w:val="0"/>
        <w:color w:val="00000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AC722C"/>
    <w:multiLevelType w:val="hybridMultilevel"/>
    <w:tmpl w:val="467C844A"/>
    <w:lvl w:ilvl="0" w:tplc="9FC24D64">
      <w:start w:val="1"/>
      <w:numFmt w:val="taiwaneseCountingThousand"/>
      <w:lvlText w:val="%1、"/>
      <w:lvlJc w:val="left"/>
      <w:pPr>
        <w:ind w:left="1472" w:hanging="480"/>
      </w:pPr>
      <w:rPr>
        <w:strike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5" w15:restartNumberingAfterBreak="0">
    <w:nsid w:val="14646275"/>
    <w:multiLevelType w:val="multilevel"/>
    <w:tmpl w:val="705CD7BE"/>
    <w:lvl w:ilvl="0">
      <w:start w:val="1"/>
      <w:numFmt w:val="decimal"/>
      <w:lvlText w:val="(%1) "/>
      <w:lvlJc w:val="left"/>
      <w:pPr>
        <w:ind w:left="1353" w:hanging="360"/>
      </w:pPr>
      <w:rPr>
        <w:rFonts w:ascii="Times New Roman" w:hAnsi="Times New Roman" w:cs="Times New Roman" w:hint="eastAsia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6" w15:restartNumberingAfterBreak="0">
    <w:nsid w:val="165F01F5"/>
    <w:multiLevelType w:val="hybridMultilevel"/>
    <w:tmpl w:val="A3348A92"/>
    <w:lvl w:ilvl="0" w:tplc="DC1EE860">
      <w:start w:val="1"/>
      <w:numFmt w:val="taiwaneseCountingThousand"/>
      <w:lvlText w:val="%1、"/>
      <w:lvlJc w:val="left"/>
      <w:pPr>
        <w:tabs>
          <w:tab w:val="num" w:pos="1558"/>
        </w:tabs>
        <w:ind w:left="155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7" w15:restartNumberingAfterBreak="0">
    <w:nsid w:val="181056A5"/>
    <w:multiLevelType w:val="hybridMultilevel"/>
    <w:tmpl w:val="D930816C"/>
    <w:lvl w:ilvl="0" w:tplc="2A3C8342">
      <w:start w:val="1"/>
      <w:numFmt w:val="taiwaneseCountingThousand"/>
      <w:lvlText w:val="%1、"/>
      <w:lvlJc w:val="left"/>
      <w:pPr>
        <w:ind w:left="5442" w:hanging="480"/>
      </w:pPr>
      <w:rPr>
        <w:rFonts w:cs="Times New Roman" w:hint="default"/>
        <w:b w:val="0"/>
      </w:rPr>
    </w:lvl>
    <w:lvl w:ilvl="1" w:tplc="31E6B3B0">
      <w:start w:val="1"/>
      <w:numFmt w:val="taiwaneseCountingThousand"/>
      <w:lvlText w:val="(%2)"/>
      <w:lvlJc w:val="left"/>
      <w:pPr>
        <w:ind w:left="960" w:hanging="480"/>
      </w:pPr>
      <w:rPr>
        <w:rFonts w:ascii="Times New Roman" w:hAnsi="Times New Roman" w:cs="Times New Roman" w:hint="eastAsia"/>
      </w:rPr>
    </w:lvl>
    <w:lvl w:ilvl="2" w:tplc="6D30343A">
      <w:start w:val="1"/>
      <w:numFmt w:val="decimal"/>
      <w:lvlText w:val="%3."/>
      <w:lvlJc w:val="left"/>
      <w:pPr>
        <w:ind w:left="1440" w:hanging="480"/>
      </w:pPr>
      <w:rPr>
        <w:rFonts w:ascii="Times New Roman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22EE32B5"/>
    <w:multiLevelType w:val="hybridMultilevel"/>
    <w:tmpl w:val="E9FE659C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25FA25F1"/>
    <w:multiLevelType w:val="multilevel"/>
    <w:tmpl w:val="C278279A"/>
    <w:lvl w:ilvl="0">
      <w:start w:val="1"/>
      <w:numFmt w:val="taiwaneseCountingThousand"/>
      <w:lvlText w:val="（%1）"/>
      <w:lvlJc w:val="left"/>
      <w:pPr>
        <w:tabs>
          <w:tab w:val="num" w:pos="1680"/>
        </w:tabs>
        <w:ind w:left="168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46176E"/>
    <w:multiLevelType w:val="multilevel"/>
    <w:tmpl w:val="0334585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D81074"/>
    <w:multiLevelType w:val="hybridMultilevel"/>
    <w:tmpl w:val="D988DF28"/>
    <w:lvl w:ilvl="0" w:tplc="754A1332">
      <w:start w:val="1"/>
      <w:numFmt w:val="taiwaneseCountingThousand"/>
      <w:lvlText w:val="%1、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28F73D07"/>
    <w:multiLevelType w:val="multilevel"/>
    <w:tmpl w:val="E9E816F4"/>
    <w:lvl w:ilvl="0">
      <w:start w:val="1"/>
      <w:numFmt w:val="decimal"/>
      <w:lvlText w:val="(%1) "/>
      <w:lvlJc w:val="left"/>
      <w:pPr>
        <w:ind w:left="1353" w:hanging="360"/>
      </w:pPr>
      <w:rPr>
        <w:rFonts w:ascii="Times New Roman" w:hAnsi="Times New Roman" w:cs="Times New Roman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ADE5311"/>
    <w:multiLevelType w:val="hybridMultilevel"/>
    <w:tmpl w:val="A540F306"/>
    <w:lvl w:ilvl="0" w:tplc="27926C0C">
      <w:start w:val="1"/>
      <w:numFmt w:val="ideographLegalTradition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FA21C7A"/>
    <w:multiLevelType w:val="hybridMultilevel"/>
    <w:tmpl w:val="C278279A"/>
    <w:lvl w:ilvl="0" w:tplc="0D189E76">
      <w:start w:val="1"/>
      <w:numFmt w:val="taiwaneseCountingThousand"/>
      <w:lvlText w:val="（%1）"/>
      <w:lvlJc w:val="left"/>
      <w:pPr>
        <w:tabs>
          <w:tab w:val="num" w:pos="1680"/>
        </w:tabs>
        <w:ind w:left="168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F55FD4"/>
    <w:multiLevelType w:val="hybridMultilevel"/>
    <w:tmpl w:val="127A40BE"/>
    <w:lvl w:ilvl="0" w:tplc="34F4BCFC">
      <w:start w:val="1"/>
      <w:numFmt w:val="taiwaneseCountingThousand"/>
      <w:lvlText w:val="(%1)"/>
      <w:lvlJc w:val="left"/>
      <w:pPr>
        <w:tabs>
          <w:tab w:val="num" w:pos="1558"/>
        </w:tabs>
        <w:ind w:left="155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16" w15:restartNumberingAfterBreak="0">
    <w:nsid w:val="32645336"/>
    <w:multiLevelType w:val="hybridMultilevel"/>
    <w:tmpl w:val="045C9006"/>
    <w:lvl w:ilvl="0" w:tplc="04090015">
      <w:start w:val="1"/>
      <w:numFmt w:val="taiwaneseCountingThousand"/>
      <w:lvlText w:val="%1、"/>
      <w:lvlJc w:val="left"/>
      <w:pPr>
        <w:ind w:left="18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7" w15:restartNumberingAfterBreak="0">
    <w:nsid w:val="42D2408E"/>
    <w:multiLevelType w:val="hybridMultilevel"/>
    <w:tmpl w:val="89A88BDA"/>
    <w:lvl w:ilvl="0" w:tplc="A45A7A3A">
      <w:start w:val="1"/>
      <w:numFmt w:val="taiwaneseCountingThousand"/>
      <w:lvlText w:val="（%1）"/>
      <w:lvlJc w:val="left"/>
      <w:pPr>
        <w:tabs>
          <w:tab w:val="num" w:pos="1680"/>
        </w:tabs>
        <w:ind w:left="168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35A12E4"/>
    <w:multiLevelType w:val="hybridMultilevel"/>
    <w:tmpl w:val="26E81D9C"/>
    <w:lvl w:ilvl="0" w:tplc="FAAC29D4">
      <w:start w:val="1"/>
      <w:numFmt w:val="taiwaneseCountingThousand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43FA079C"/>
    <w:multiLevelType w:val="hybridMultilevel"/>
    <w:tmpl w:val="15907A9C"/>
    <w:lvl w:ilvl="0" w:tplc="0DA85658">
      <w:start w:val="1"/>
      <w:numFmt w:val="taiwaneseCountingThousand"/>
      <w:lvlText w:val="(%1)"/>
      <w:lvlJc w:val="left"/>
      <w:pPr>
        <w:ind w:left="96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49435A70"/>
    <w:multiLevelType w:val="hybridMultilevel"/>
    <w:tmpl w:val="5A48FACA"/>
    <w:lvl w:ilvl="0" w:tplc="BA001D1E">
      <w:start w:val="2"/>
      <w:numFmt w:val="taiwaneseCountingThousand"/>
      <w:lvlText w:val="%1、"/>
      <w:lvlJc w:val="left"/>
      <w:pPr>
        <w:tabs>
          <w:tab w:val="num" w:pos="1528"/>
        </w:tabs>
        <w:ind w:left="1528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21" w15:restartNumberingAfterBreak="0">
    <w:nsid w:val="4EFB3968"/>
    <w:multiLevelType w:val="hybridMultilevel"/>
    <w:tmpl w:val="B8C03EBE"/>
    <w:lvl w:ilvl="0" w:tplc="D8EEC3D0">
      <w:start w:val="4"/>
      <w:numFmt w:val="taiwaneseCountingThousand"/>
      <w:lvlText w:val="%1、"/>
      <w:lvlJc w:val="left"/>
      <w:pPr>
        <w:tabs>
          <w:tab w:val="num" w:pos="1558"/>
        </w:tabs>
        <w:ind w:left="155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38"/>
        </w:tabs>
        <w:ind w:left="20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8"/>
        </w:tabs>
        <w:ind w:left="29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78"/>
        </w:tabs>
        <w:ind w:left="34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8"/>
        </w:tabs>
        <w:ind w:left="39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38"/>
        </w:tabs>
        <w:ind w:left="44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18"/>
        </w:tabs>
        <w:ind w:left="49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98"/>
        </w:tabs>
        <w:ind w:left="5398" w:hanging="480"/>
      </w:pPr>
    </w:lvl>
  </w:abstractNum>
  <w:abstractNum w:abstractNumId="22" w15:restartNumberingAfterBreak="0">
    <w:nsid w:val="553C2FCF"/>
    <w:multiLevelType w:val="hybridMultilevel"/>
    <w:tmpl w:val="9ECA1948"/>
    <w:lvl w:ilvl="0" w:tplc="0D7EF2F4">
      <w:start w:val="1"/>
      <w:numFmt w:val="taiwaneseCountingThousand"/>
      <w:pStyle w:val="1"/>
      <w:lvlText w:val="(%1)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3" w15:restartNumberingAfterBreak="0">
    <w:nsid w:val="59AA12C3"/>
    <w:multiLevelType w:val="multilevel"/>
    <w:tmpl w:val="661823E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F8B114E"/>
    <w:multiLevelType w:val="hybridMultilevel"/>
    <w:tmpl w:val="6576BB52"/>
    <w:lvl w:ilvl="0" w:tplc="FAAC29D4">
      <w:start w:val="1"/>
      <w:numFmt w:val="taiwaneseCountingThousand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67033AD6"/>
    <w:multiLevelType w:val="hybridMultilevel"/>
    <w:tmpl w:val="F182B1C0"/>
    <w:lvl w:ilvl="0" w:tplc="FAAC29D4">
      <w:start w:val="1"/>
      <w:numFmt w:val="taiwaneseCountingThousand"/>
      <w:lvlText w:val="(%1)"/>
      <w:lvlJc w:val="left"/>
      <w:pPr>
        <w:ind w:left="960" w:hanging="480"/>
      </w:pPr>
      <w:rPr>
        <w:rFonts w:hint="default"/>
      </w:rPr>
    </w:lvl>
    <w:lvl w:ilvl="1" w:tplc="FAAC29D4">
      <w:start w:val="1"/>
      <w:numFmt w:val="taiwaneseCountingThousand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69C62004"/>
    <w:multiLevelType w:val="hybridMultilevel"/>
    <w:tmpl w:val="601A39C4"/>
    <w:lvl w:ilvl="0" w:tplc="0DA85658">
      <w:start w:val="1"/>
      <w:numFmt w:val="taiwaneseCountingThousand"/>
      <w:lvlText w:val="(%1)"/>
      <w:lvlJc w:val="left"/>
      <w:pPr>
        <w:ind w:left="1188" w:hanging="480"/>
      </w:pPr>
      <w:rPr>
        <w:rFonts w:hint="eastAsia"/>
      </w:rPr>
    </w:lvl>
    <w:lvl w:ilvl="1" w:tplc="9CB07604">
      <w:start w:val="1"/>
      <w:numFmt w:val="decimal"/>
      <w:lvlText w:val="(%2)"/>
      <w:lvlJc w:val="right"/>
      <w:pPr>
        <w:ind w:left="1668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27" w15:restartNumberingAfterBreak="0">
    <w:nsid w:val="6BCF385B"/>
    <w:multiLevelType w:val="hybridMultilevel"/>
    <w:tmpl w:val="65EEDD74"/>
    <w:lvl w:ilvl="0" w:tplc="6D30343A">
      <w:start w:val="1"/>
      <w:numFmt w:val="decimal"/>
      <w:lvlText w:val="%1."/>
      <w:lvlJc w:val="left"/>
      <w:pPr>
        <w:ind w:left="1878" w:hanging="480"/>
      </w:pPr>
      <w:rPr>
        <w:rFonts w:ascii="Times New Roman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78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5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3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18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98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7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758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38" w:hanging="480"/>
      </w:pPr>
      <w:rPr>
        <w:rFonts w:cs="Times New Roman"/>
      </w:rPr>
    </w:lvl>
  </w:abstractNum>
  <w:abstractNum w:abstractNumId="28" w15:restartNumberingAfterBreak="0">
    <w:nsid w:val="6C38782B"/>
    <w:multiLevelType w:val="hybridMultilevel"/>
    <w:tmpl w:val="66AE7CD6"/>
    <w:lvl w:ilvl="0" w:tplc="0DA85658">
      <w:start w:val="1"/>
      <w:numFmt w:val="taiwaneseCountingThousand"/>
      <w:lvlText w:val="(%1)"/>
      <w:lvlJc w:val="left"/>
      <w:pPr>
        <w:ind w:left="960" w:hanging="480"/>
      </w:pPr>
      <w:rPr>
        <w:rFonts w:cs="Times New Roman" w:hint="eastAsia"/>
      </w:rPr>
    </w:lvl>
    <w:lvl w:ilvl="1" w:tplc="A64E6866">
      <w:start w:val="1"/>
      <w:numFmt w:val="taiwaneseCountingThousand"/>
      <w:lvlText w:val="%2、"/>
      <w:lvlJc w:val="left"/>
      <w:pPr>
        <w:ind w:left="864" w:hanging="384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750E5AFC"/>
    <w:multiLevelType w:val="hybridMultilevel"/>
    <w:tmpl w:val="BB7AB1BE"/>
    <w:lvl w:ilvl="0" w:tplc="FAAC29D4">
      <w:start w:val="1"/>
      <w:numFmt w:val="taiwaneseCountingThousand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7C343480"/>
    <w:multiLevelType w:val="hybridMultilevel"/>
    <w:tmpl w:val="D654E746"/>
    <w:lvl w:ilvl="0" w:tplc="FAAC29D4">
      <w:start w:val="1"/>
      <w:numFmt w:val="taiwaneseCountingThousand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6"/>
  </w:num>
  <w:num w:numId="6">
    <w:abstractNumId w:val="21"/>
  </w:num>
  <w:num w:numId="7">
    <w:abstractNumId w:val="0"/>
  </w:num>
  <w:num w:numId="8">
    <w:abstractNumId w:val="8"/>
  </w:num>
  <w:num w:numId="9">
    <w:abstractNumId w:val="4"/>
  </w:num>
  <w:num w:numId="10">
    <w:abstractNumId w:val="14"/>
  </w:num>
  <w:num w:numId="11">
    <w:abstractNumId w:val="9"/>
  </w:num>
  <w:num w:numId="12">
    <w:abstractNumId w:val="17"/>
  </w:num>
  <w:num w:numId="13">
    <w:abstractNumId w:val="15"/>
  </w:num>
  <w:num w:numId="14">
    <w:abstractNumId w:val="16"/>
  </w:num>
  <w:num w:numId="15">
    <w:abstractNumId w:val="11"/>
  </w:num>
  <w:num w:numId="16">
    <w:abstractNumId w:val="2"/>
  </w:num>
  <w:num w:numId="17">
    <w:abstractNumId w:val="23"/>
  </w:num>
  <w:num w:numId="18">
    <w:abstractNumId w:val="10"/>
  </w:num>
  <w:num w:numId="19">
    <w:abstractNumId w:val="12"/>
  </w:num>
  <w:num w:numId="20">
    <w:abstractNumId w:val="5"/>
  </w:num>
  <w:num w:numId="21">
    <w:abstractNumId w:val="1"/>
  </w:num>
  <w:num w:numId="22">
    <w:abstractNumId w:val="7"/>
  </w:num>
  <w:num w:numId="23">
    <w:abstractNumId w:val="19"/>
  </w:num>
  <w:num w:numId="24">
    <w:abstractNumId w:val="28"/>
  </w:num>
  <w:num w:numId="25">
    <w:abstractNumId w:val="27"/>
  </w:num>
  <w:num w:numId="26">
    <w:abstractNumId w:val="22"/>
  </w:num>
  <w:num w:numId="27">
    <w:abstractNumId w:val="26"/>
  </w:num>
  <w:num w:numId="28">
    <w:abstractNumId w:val="24"/>
  </w:num>
  <w:num w:numId="29">
    <w:abstractNumId w:val="25"/>
  </w:num>
  <w:num w:numId="30">
    <w:abstractNumId w:val="29"/>
  </w:num>
  <w:num w:numId="31">
    <w:abstractNumId w:val="30"/>
  </w:num>
  <w:num w:numId="32">
    <w:abstractNumId w:val="18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zEzMzAyNjE3NTFT0lEKTi0uzszPAykwqQUAnmy0xiwAAAA="/>
  </w:docVars>
  <w:rsids>
    <w:rsidRoot w:val="00EA010E"/>
    <w:rsid w:val="00002491"/>
    <w:rsid w:val="000047C1"/>
    <w:rsid w:val="000145B9"/>
    <w:rsid w:val="000211EC"/>
    <w:rsid w:val="00021647"/>
    <w:rsid w:val="00021C0C"/>
    <w:rsid w:val="000279EE"/>
    <w:rsid w:val="000335A7"/>
    <w:rsid w:val="000348A3"/>
    <w:rsid w:val="000401AB"/>
    <w:rsid w:val="00041E74"/>
    <w:rsid w:val="000422FD"/>
    <w:rsid w:val="0004451D"/>
    <w:rsid w:val="00050717"/>
    <w:rsid w:val="00052602"/>
    <w:rsid w:val="00055A81"/>
    <w:rsid w:val="00064F42"/>
    <w:rsid w:val="00065E58"/>
    <w:rsid w:val="00071212"/>
    <w:rsid w:val="00073C43"/>
    <w:rsid w:val="00077CC5"/>
    <w:rsid w:val="000802AA"/>
    <w:rsid w:val="00087371"/>
    <w:rsid w:val="0009164F"/>
    <w:rsid w:val="0009487F"/>
    <w:rsid w:val="00094F38"/>
    <w:rsid w:val="000A0527"/>
    <w:rsid w:val="000A12FB"/>
    <w:rsid w:val="000A1BCB"/>
    <w:rsid w:val="000A4FBC"/>
    <w:rsid w:val="000A5054"/>
    <w:rsid w:val="000A5377"/>
    <w:rsid w:val="000A544D"/>
    <w:rsid w:val="000A5C41"/>
    <w:rsid w:val="000A72AC"/>
    <w:rsid w:val="000B452F"/>
    <w:rsid w:val="000C1B95"/>
    <w:rsid w:val="000C494F"/>
    <w:rsid w:val="000C5377"/>
    <w:rsid w:val="000C7B91"/>
    <w:rsid w:val="000D02EB"/>
    <w:rsid w:val="000D3485"/>
    <w:rsid w:val="000D3DCC"/>
    <w:rsid w:val="000D6256"/>
    <w:rsid w:val="000E0F01"/>
    <w:rsid w:val="000E463E"/>
    <w:rsid w:val="000E7DB2"/>
    <w:rsid w:val="000F5ACC"/>
    <w:rsid w:val="000F7D0E"/>
    <w:rsid w:val="00101B0E"/>
    <w:rsid w:val="00103E1A"/>
    <w:rsid w:val="00110666"/>
    <w:rsid w:val="001115C3"/>
    <w:rsid w:val="00114176"/>
    <w:rsid w:val="00115FC4"/>
    <w:rsid w:val="00120360"/>
    <w:rsid w:val="001204A5"/>
    <w:rsid w:val="00122CC0"/>
    <w:rsid w:val="00127FEB"/>
    <w:rsid w:val="00133242"/>
    <w:rsid w:val="00133FD2"/>
    <w:rsid w:val="00134961"/>
    <w:rsid w:val="00135BA3"/>
    <w:rsid w:val="00140B66"/>
    <w:rsid w:val="00141785"/>
    <w:rsid w:val="00142EE5"/>
    <w:rsid w:val="001507ED"/>
    <w:rsid w:val="00157953"/>
    <w:rsid w:val="00160C0F"/>
    <w:rsid w:val="0016458C"/>
    <w:rsid w:val="00165074"/>
    <w:rsid w:val="00170D63"/>
    <w:rsid w:val="00180ADF"/>
    <w:rsid w:val="001829D9"/>
    <w:rsid w:val="001906A9"/>
    <w:rsid w:val="001929BA"/>
    <w:rsid w:val="00194F74"/>
    <w:rsid w:val="001967C9"/>
    <w:rsid w:val="001B603C"/>
    <w:rsid w:val="001B7015"/>
    <w:rsid w:val="001C38BE"/>
    <w:rsid w:val="001C5CC5"/>
    <w:rsid w:val="001D0111"/>
    <w:rsid w:val="001D0681"/>
    <w:rsid w:val="001D1B14"/>
    <w:rsid w:val="001D1DAA"/>
    <w:rsid w:val="001D6538"/>
    <w:rsid w:val="001E467F"/>
    <w:rsid w:val="001F0ACB"/>
    <w:rsid w:val="001F3B35"/>
    <w:rsid w:val="001F4F6B"/>
    <w:rsid w:val="001F79EE"/>
    <w:rsid w:val="0020113C"/>
    <w:rsid w:val="00201383"/>
    <w:rsid w:val="00201C80"/>
    <w:rsid w:val="002070FF"/>
    <w:rsid w:val="00210EF7"/>
    <w:rsid w:val="002135E5"/>
    <w:rsid w:val="00216BCA"/>
    <w:rsid w:val="00224030"/>
    <w:rsid w:val="00231CDB"/>
    <w:rsid w:val="002354E8"/>
    <w:rsid w:val="0023639D"/>
    <w:rsid w:val="00257D06"/>
    <w:rsid w:val="00262781"/>
    <w:rsid w:val="002670A7"/>
    <w:rsid w:val="00267ED6"/>
    <w:rsid w:val="00271480"/>
    <w:rsid w:val="00272461"/>
    <w:rsid w:val="00273A72"/>
    <w:rsid w:val="00273D06"/>
    <w:rsid w:val="00275D10"/>
    <w:rsid w:val="00277935"/>
    <w:rsid w:val="002812B0"/>
    <w:rsid w:val="00281C72"/>
    <w:rsid w:val="002954CD"/>
    <w:rsid w:val="00295B2F"/>
    <w:rsid w:val="00297D92"/>
    <w:rsid w:val="002A254B"/>
    <w:rsid w:val="002A666B"/>
    <w:rsid w:val="002B01DD"/>
    <w:rsid w:val="002B61C8"/>
    <w:rsid w:val="002B6C22"/>
    <w:rsid w:val="002C152B"/>
    <w:rsid w:val="002C50CE"/>
    <w:rsid w:val="002C75E8"/>
    <w:rsid w:val="002C79EA"/>
    <w:rsid w:val="002E0388"/>
    <w:rsid w:val="002E2F90"/>
    <w:rsid w:val="002E7675"/>
    <w:rsid w:val="002F0D97"/>
    <w:rsid w:val="002F2050"/>
    <w:rsid w:val="002F22A9"/>
    <w:rsid w:val="00300219"/>
    <w:rsid w:val="00301521"/>
    <w:rsid w:val="0030165F"/>
    <w:rsid w:val="003017B5"/>
    <w:rsid w:val="0030204B"/>
    <w:rsid w:val="00304BB2"/>
    <w:rsid w:val="00304CAB"/>
    <w:rsid w:val="003100C8"/>
    <w:rsid w:val="00312EA7"/>
    <w:rsid w:val="00314C23"/>
    <w:rsid w:val="00316DAF"/>
    <w:rsid w:val="00323589"/>
    <w:rsid w:val="00331303"/>
    <w:rsid w:val="0033294C"/>
    <w:rsid w:val="003366DC"/>
    <w:rsid w:val="00340B42"/>
    <w:rsid w:val="00340DE0"/>
    <w:rsid w:val="00344426"/>
    <w:rsid w:val="00345978"/>
    <w:rsid w:val="0035479F"/>
    <w:rsid w:val="0035513C"/>
    <w:rsid w:val="003604A8"/>
    <w:rsid w:val="00360769"/>
    <w:rsid w:val="0036124F"/>
    <w:rsid w:val="00370225"/>
    <w:rsid w:val="0037189A"/>
    <w:rsid w:val="00371B70"/>
    <w:rsid w:val="0037480D"/>
    <w:rsid w:val="003761E0"/>
    <w:rsid w:val="003763A6"/>
    <w:rsid w:val="0037779F"/>
    <w:rsid w:val="0038396A"/>
    <w:rsid w:val="003842A5"/>
    <w:rsid w:val="00384B37"/>
    <w:rsid w:val="00386E23"/>
    <w:rsid w:val="0038742A"/>
    <w:rsid w:val="00392CAD"/>
    <w:rsid w:val="0039303E"/>
    <w:rsid w:val="00393949"/>
    <w:rsid w:val="00395530"/>
    <w:rsid w:val="003A30D1"/>
    <w:rsid w:val="003A46B2"/>
    <w:rsid w:val="003B1A80"/>
    <w:rsid w:val="003B31DD"/>
    <w:rsid w:val="003B62E0"/>
    <w:rsid w:val="003B7A8F"/>
    <w:rsid w:val="003C058C"/>
    <w:rsid w:val="003C2682"/>
    <w:rsid w:val="003C7610"/>
    <w:rsid w:val="003D2BD6"/>
    <w:rsid w:val="003D675E"/>
    <w:rsid w:val="003D7D74"/>
    <w:rsid w:val="003D7DC9"/>
    <w:rsid w:val="003E010C"/>
    <w:rsid w:val="003E1F16"/>
    <w:rsid w:val="003E79E4"/>
    <w:rsid w:val="003F18D9"/>
    <w:rsid w:val="003F2BB3"/>
    <w:rsid w:val="003F4D5F"/>
    <w:rsid w:val="003F73F9"/>
    <w:rsid w:val="00402E7F"/>
    <w:rsid w:val="004056ED"/>
    <w:rsid w:val="004059D3"/>
    <w:rsid w:val="00406DE4"/>
    <w:rsid w:val="00407FBC"/>
    <w:rsid w:val="0041412A"/>
    <w:rsid w:val="00415BF4"/>
    <w:rsid w:val="00416343"/>
    <w:rsid w:val="004203C9"/>
    <w:rsid w:val="00424451"/>
    <w:rsid w:val="00425F9E"/>
    <w:rsid w:val="004264C3"/>
    <w:rsid w:val="004269CC"/>
    <w:rsid w:val="00444F70"/>
    <w:rsid w:val="00462FD5"/>
    <w:rsid w:val="004645C4"/>
    <w:rsid w:val="00464769"/>
    <w:rsid w:val="00464829"/>
    <w:rsid w:val="00464EEB"/>
    <w:rsid w:val="004657DF"/>
    <w:rsid w:val="00466526"/>
    <w:rsid w:val="004672E9"/>
    <w:rsid w:val="0046796E"/>
    <w:rsid w:val="00477663"/>
    <w:rsid w:val="00480E87"/>
    <w:rsid w:val="004811FC"/>
    <w:rsid w:val="004855D3"/>
    <w:rsid w:val="00490564"/>
    <w:rsid w:val="00494A2B"/>
    <w:rsid w:val="004953E0"/>
    <w:rsid w:val="00495C2C"/>
    <w:rsid w:val="004969AE"/>
    <w:rsid w:val="004A57C9"/>
    <w:rsid w:val="004B0527"/>
    <w:rsid w:val="004B6579"/>
    <w:rsid w:val="004D1FC4"/>
    <w:rsid w:val="004E5333"/>
    <w:rsid w:val="004E6D36"/>
    <w:rsid w:val="004F752E"/>
    <w:rsid w:val="005027EA"/>
    <w:rsid w:val="005055AD"/>
    <w:rsid w:val="00506190"/>
    <w:rsid w:val="00506979"/>
    <w:rsid w:val="00511596"/>
    <w:rsid w:val="0051270A"/>
    <w:rsid w:val="0051286B"/>
    <w:rsid w:val="00512AEF"/>
    <w:rsid w:val="00515ADC"/>
    <w:rsid w:val="00516523"/>
    <w:rsid w:val="00517560"/>
    <w:rsid w:val="00521E6E"/>
    <w:rsid w:val="00524FB2"/>
    <w:rsid w:val="00530018"/>
    <w:rsid w:val="0053711C"/>
    <w:rsid w:val="00537746"/>
    <w:rsid w:val="00546B78"/>
    <w:rsid w:val="0054796A"/>
    <w:rsid w:val="00547D87"/>
    <w:rsid w:val="00551343"/>
    <w:rsid w:val="00552F84"/>
    <w:rsid w:val="00553414"/>
    <w:rsid w:val="00553538"/>
    <w:rsid w:val="00554851"/>
    <w:rsid w:val="005572CE"/>
    <w:rsid w:val="00567E0A"/>
    <w:rsid w:val="00575862"/>
    <w:rsid w:val="005772AF"/>
    <w:rsid w:val="00582E07"/>
    <w:rsid w:val="00590144"/>
    <w:rsid w:val="0059061E"/>
    <w:rsid w:val="00590715"/>
    <w:rsid w:val="00597D47"/>
    <w:rsid w:val="00597F58"/>
    <w:rsid w:val="005A4B2C"/>
    <w:rsid w:val="005A62AF"/>
    <w:rsid w:val="005A63BA"/>
    <w:rsid w:val="005A7CEC"/>
    <w:rsid w:val="005B0B40"/>
    <w:rsid w:val="005B3751"/>
    <w:rsid w:val="005B4DD0"/>
    <w:rsid w:val="005B5812"/>
    <w:rsid w:val="005B5F9C"/>
    <w:rsid w:val="005C2515"/>
    <w:rsid w:val="005C3B8D"/>
    <w:rsid w:val="005C41C0"/>
    <w:rsid w:val="005C5423"/>
    <w:rsid w:val="005C58D3"/>
    <w:rsid w:val="005D2082"/>
    <w:rsid w:val="005D28EF"/>
    <w:rsid w:val="005D43F0"/>
    <w:rsid w:val="005D6ED3"/>
    <w:rsid w:val="005D741F"/>
    <w:rsid w:val="005E11A9"/>
    <w:rsid w:val="005E3137"/>
    <w:rsid w:val="005E4146"/>
    <w:rsid w:val="005E7111"/>
    <w:rsid w:val="005E726E"/>
    <w:rsid w:val="005F2EB8"/>
    <w:rsid w:val="005F3BA6"/>
    <w:rsid w:val="005F5D76"/>
    <w:rsid w:val="00601CF3"/>
    <w:rsid w:val="00606145"/>
    <w:rsid w:val="0060614C"/>
    <w:rsid w:val="00607DC2"/>
    <w:rsid w:val="00607F52"/>
    <w:rsid w:val="00610992"/>
    <w:rsid w:val="006116BC"/>
    <w:rsid w:val="00611AA4"/>
    <w:rsid w:val="006139DF"/>
    <w:rsid w:val="0061561E"/>
    <w:rsid w:val="006177FD"/>
    <w:rsid w:val="0062703C"/>
    <w:rsid w:val="006277A5"/>
    <w:rsid w:val="00631867"/>
    <w:rsid w:val="006331B4"/>
    <w:rsid w:val="00641AA9"/>
    <w:rsid w:val="0064382A"/>
    <w:rsid w:val="00647211"/>
    <w:rsid w:val="006561BD"/>
    <w:rsid w:val="006575A2"/>
    <w:rsid w:val="00660D50"/>
    <w:rsid w:val="0066384E"/>
    <w:rsid w:val="00665F59"/>
    <w:rsid w:val="00667EBB"/>
    <w:rsid w:val="00677200"/>
    <w:rsid w:val="00682AF5"/>
    <w:rsid w:val="0068576D"/>
    <w:rsid w:val="006873EC"/>
    <w:rsid w:val="00691342"/>
    <w:rsid w:val="00694765"/>
    <w:rsid w:val="00696B8E"/>
    <w:rsid w:val="006A2A5E"/>
    <w:rsid w:val="006A3ED4"/>
    <w:rsid w:val="006A42FC"/>
    <w:rsid w:val="006A49A0"/>
    <w:rsid w:val="006B1CCE"/>
    <w:rsid w:val="006B4DE6"/>
    <w:rsid w:val="006C19DC"/>
    <w:rsid w:val="006C3864"/>
    <w:rsid w:val="006C4821"/>
    <w:rsid w:val="006C493B"/>
    <w:rsid w:val="006C6C85"/>
    <w:rsid w:val="006D00CD"/>
    <w:rsid w:val="006D38B5"/>
    <w:rsid w:val="006D6A7D"/>
    <w:rsid w:val="006E2E1C"/>
    <w:rsid w:val="006E494D"/>
    <w:rsid w:val="006F0CF7"/>
    <w:rsid w:val="006F1187"/>
    <w:rsid w:val="006F1752"/>
    <w:rsid w:val="006F2702"/>
    <w:rsid w:val="006F29A7"/>
    <w:rsid w:val="006F35CB"/>
    <w:rsid w:val="006F5A55"/>
    <w:rsid w:val="00701682"/>
    <w:rsid w:val="00702506"/>
    <w:rsid w:val="00704568"/>
    <w:rsid w:val="0071070F"/>
    <w:rsid w:val="00711D29"/>
    <w:rsid w:val="007151E1"/>
    <w:rsid w:val="00721018"/>
    <w:rsid w:val="0072252A"/>
    <w:rsid w:val="007232FF"/>
    <w:rsid w:val="00727C13"/>
    <w:rsid w:val="00732FEB"/>
    <w:rsid w:val="00734CDD"/>
    <w:rsid w:val="007411E3"/>
    <w:rsid w:val="0074185E"/>
    <w:rsid w:val="00746DBB"/>
    <w:rsid w:val="00746F50"/>
    <w:rsid w:val="00752B97"/>
    <w:rsid w:val="00754BF8"/>
    <w:rsid w:val="00757B3F"/>
    <w:rsid w:val="007701DA"/>
    <w:rsid w:val="00772A3B"/>
    <w:rsid w:val="0077468F"/>
    <w:rsid w:val="00775C12"/>
    <w:rsid w:val="0077602C"/>
    <w:rsid w:val="007827CF"/>
    <w:rsid w:val="007833DF"/>
    <w:rsid w:val="007857FD"/>
    <w:rsid w:val="00785B33"/>
    <w:rsid w:val="00791562"/>
    <w:rsid w:val="007976E1"/>
    <w:rsid w:val="007C2952"/>
    <w:rsid w:val="007C3CF2"/>
    <w:rsid w:val="007C5DFA"/>
    <w:rsid w:val="007D0813"/>
    <w:rsid w:val="007D359D"/>
    <w:rsid w:val="007D7591"/>
    <w:rsid w:val="007F008C"/>
    <w:rsid w:val="00803101"/>
    <w:rsid w:val="00811005"/>
    <w:rsid w:val="00812848"/>
    <w:rsid w:val="00825D14"/>
    <w:rsid w:val="00826516"/>
    <w:rsid w:val="008300AE"/>
    <w:rsid w:val="00842DE8"/>
    <w:rsid w:val="008458FC"/>
    <w:rsid w:val="0085710E"/>
    <w:rsid w:val="00862B84"/>
    <w:rsid w:val="0086378E"/>
    <w:rsid w:val="008640F0"/>
    <w:rsid w:val="0086450E"/>
    <w:rsid w:val="00867941"/>
    <w:rsid w:val="0087106E"/>
    <w:rsid w:val="00873B10"/>
    <w:rsid w:val="00875182"/>
    <w:rsid w:val="00877FF9"/>
    <w:rsid w:val="008808F3"/>
    <w:rsid w:val="00882107"/>
    <w:rsid w:val="00887E6E"/>
    <w:rsid w:val="008926DF"/>
    <w:rsid w:val="00893298"/>
    <w:rsid w:val="00893538"/>
    <w:rsid w:val="008945B9"/>
    <w:rsid w:val="008948E1"/>
    <w:rsid w:val="008A08A7"/>
    <w:rsid w:val="008A0B7F"/>
    <w:rsid w:val="008A1DBB"/>
    <w:rsid w:val="008A1F58"/>
    <w:rsid w:val="008A42BF"/>
    <w:rsid w:val="008B09A0"/>
    <w:rsid w:val="008C17AB"/>
    <w:rsid w:val="008C2915"/>
    <w:rsid w:val="008C38FD"/>
    <w:rsid w:val="008C7C93"/>
    <w:rsid w:val="008D5143"/>
    <w:rsid w:val="008D535A"/>
    <w:rsid w:val="008E0F56"/>
    <w:rsid w:val="008E495B"/>
    <w:rsid w:val="008E56DB"/>
    <w:rsid w:val="008F0AED"/>
    <w:rsid w:val="008F2375"/>
    <w:rsid w:val="009030E3"/>
    <w:rsid w:val="009042CD"/>
    <w:rsid w:val="009050B5"/>
    <w:rsid w:val="00913E43"/>
    <w:rsid w:val="0091464E"/>
    <w:rsid w:val="009156FC"/>
    <w:rsid w:val="00930C94"/>
    <w:rsid w:val="009329C3"/>
    <w:rsid w:val="00934C4E"/>
    <w:rsid w:val="00935170"/>
    <w:rsid w:val="00935C27"/>
    <w:rsid w:val="0093610E"/>
    <w:rsid w:val="009412AE"/>
    <w:rsid w:val="009444D6"/>
    <w:rsid w:val="00950E75"/>
    <w:rsid w:val="00951C7B"/>
    <w:rsid w:val="00954F6B"/>
    <w:rsid w:val="009603A0"/>
    <w:rsid w:val="00960FA8"/>
    <w:rsid w:val="00962A1F"/>
    <w:rsid w:val="00964DEC"/>
    <w:rsid w:val="0097319F"/>
    <w:rsid w:val="009733BB"/>
    <w:rsid w:val="0098749E"/>
    <w:rsid w:val="009928D1"/>
    <w:rsid w:val="009A0DF3"/>
    <w:rsid w:val="009A2B0C"/>
    <w:rsid w:val="009A44A7"/>
    <w:rsid w:val="009A794B"/>
    <w:rsid w:val="009B2E0F"/>
    <w:rsid w:val="009C3506"/>
    <w:rsid w:val="009C3BD5"/>
    <w:rsid w:val="009C63E5"/>
    <w:rsid w:val="009D083A"/>
    <w:rsid w:val="009D3588"/>
    <w:rsid w:val="009D6E21"/>
    <w:rsid w:val="009D735C"/>
    <w:rsid w:val="009E23BD"/>
    <w:rsid w:val="009E6787"/>
    <w:rsid w:val="009E76BC"/>
    <w:rsid w:val="009F53B7"/>
    <w:rsid w:val="00A002F4"/>
    <w:rsid w:val="00A015C2"/>
    <w:rsid w:val="00A01660"/>
    <w:rsid w:val="00A036A1"/>
    <w:rsid w:val="00A03BC0"/>
    <w:rsid w:val="00A06048"/>
    <w:rsid w:val="00A13972"/>
    <w:rsid w:val="00A13E7E"/>
    <w:rsid w:val="00A15CD2"/>
    <w:rsid w:val="00A20A26"/>
    <w:rsid w:val="00A20F80"/>
    <w:rsid w:val="00A25204"/>
    <w:rsid w:val="00A30158"/>
    <w:rsid w:val="00A3085C"/>
    <w:rsid w:val="00A360D8"/>
    <w:rsid w:val="00A4102A"/>
    <w:rsid w:val="00A42845"/>
    <w:rsid w:val="00A44097"/>
    <w:rsid w:val="00A44708"/>
    <w:rsid w:val="00A4553F"/>
    <w:rsid w:val="00A52DB0"/>
    <w:rsid w:val="00A60A2A"/>
    <w:rsid w:val="00A701F5"/>
    <w:rsid w:val="00A73446"/>
    <w:rsid w:val="00A73BC5"/>
    <w:rsid w:val="00A82BD7"/>
    <w:rsid w:val="00A8311D"/>
    <w:rsid w:val="00A84AB2"/>
    <w:rsid w:val="00A87C7B"/>
    <w:rsid w:val="00A90D98"/>
    <w:rsid w:val="00A9151F"/>
    <w:rsid w:val="00A926D0"/>
    <w:rsid w:val="00A92C6D"/>
    <w:rsid w:val="00A93C29"/>
    <w:rsid w:val="00A97772"/>
    <w:rsid w:val="00AA66E8"/>
    <w:rsid w:val="00AA6FB4"/>
    <w:rsid w:val="00AB5792"/>
    <w:rsid w:val="00AC0436"/>
    <w:rsid w:val="00AD225A"/>
    <w:rsid w:val="00AD2A77"/>
    <w:rsid w:val="00AE05B7"/>
    <w:rsid w:val="00AE2FCC"/>
    <w:rsid w:val="00AE325F"/>
    <w:rsid w:val="00AE64D5"/>
    <w:rsid w:val="00AF47CC"/>
    <w:rsid w:val="00AF5786"/>
    <w:rsid w:val="00B0138C"/>
    <w:rsid w:val="00B10C00"/>
    <w:rsid w:val="00B122B2"/>
    <w:rsid w:val="00B2352B"/>
    <w:rsid w:val="00B30B07"/>
    <w:rsid w:val="00B343AF"/>
    <w:rsid w:val="00B36889"/>
    <w:rsid w:val="00B376C2"/>
    <w:rsid w:val="00B42F96"/>
    <w:rsid w:val="00B44577"/>
    <w:rsid w:val="00B44A3C"/>
    <w:rsid w:val="00B44E88"/>
    <w:rsid w:val="00B45757"/>
    <w:rsid w:val="00B52E45"/>
    <w:rsid w:val="00B53C7F"/>
    <w:rsid w:val="00B54627"/>
    <w:rsid w:val="00B57DDF"/>
    <w:rsid w:val="00B607C2"/>
    <w:rsid w:val="00B6471A"/>
    <w:rsid w:val="00B66659"/>
    <w:rsid w:val="00B67772"/>
    <w:rsid w:val="00B67BD3"/>
    <w:rsid w:val="00B707B9"/>
    <w:rsid w:val="00B752BA"/>
    <w:rsid w:val="00B77AF8"/>
    <w:rsid w:val="00B82D3C"/>
    <w:rsid w:val="00B83282"/>
    <w:rsid w:val="00B83C9E"/>
    <w:rsid w:val="00B84811"/>
    <w:rsid w:val="00B84A85"/>
    <w:rsid w:val="00B85EC2"/>
    <w:rsid w:val="00B91FEB"/>
    <w:rsid w:val="00B94A8A"/>
    <w:rsid w:val="00BA2AC1"/>
    <w:rsid w:val="00BA5AD8"/>
    <w:rsid w:val="00BB0920"/>
    <w:rsid w:val="00BB23AD"/>
    <w:rsid w:val="00BB4402"/>
    <w:rsid w:val="00BB4E97"/>
    <w:rsid w:val="00BB7E33"/>
    <w:rsid w:val="00BC2426"/>
    <w:rsid w:val="00BC2761"/>
    <w:rsid w:val="00BC6C90"/>
    <w:rsid w:val="00BD28FD"/>
    <w:rsid w:val="00BD2A77"/>
    <w:rsid w:val="00BD2C71"/>
    <w:rsid w:val="00BD37A9"/>
    <w:rsid w:val="00BD5ADB"/>
    <w:rsid w:val="00BD68E2"/>
    <w:rsid w:val="00BE0B97"/>
    <w:rsid w:val="00BE20F8"/>
    <w:rsid w:val="00BE2246"/>
    <w:rsid w:val="00BF6A04"/>
    <w:rsid w:val="00BF7A8B"/>
    <w:rsid w:val="00C022A3"/>
    <w:rsid w:val="00C04FA1"/>
    <w:rsid w:val="00C0589A"/>
    <w:rsid w:val="00C12EB0"/>
    <w:rsid w:val="00C1630F"/>
    <w:rsid w:val="00C21731"/>
    <w:rsid w:val="00C22210"/>
    <w:rsid w:val="00C23FB9"/>
    <w:rsid w:val="00C274B0"/>
    <w:rsid w:val="00C30CED"/>
    <w:rsid w:val="00C35DF0"/>
    <w:rsid w:val="00C4067D"/>
    <w:rsid w:val="00C44D8E"/>
    <w:rsid w:val="00C451B4"/>
    <w:rsid w:val="00C45E6A"/>
    <w:rsid w:val="00C50BF9"/>
    <w:rsid w:val="00C57610"/>
    <w:rsid w:val="00C606F5"/>
    <w:rsid w:val="00C65AB9"/>
    <w:rsid w:val="00C717D7"/>
    <w:rsid w:val="00C73BC8"/>
    <w:rsid w:val="00C806D5"/>
    <w:rsid w:val="00C82882"/>
    <w:rsid w:val="00C83D75"/>
    <w:rsid w:val="00C93B4D"/>
    <w:rsid w:val="00C93B98"/>
    <w:rsid w:val="00C9428E"/>
    <w:rsid w:val="00C950E4"/>
    <w:rsid w:val="00C9525A"/>
    <w:rsid w:val="00C96D09"/>
    <w:rsid w:val="00C971BC"/>
    <w:rsid w:val="00CA0975"/>
    <w:rsid w:val="00CA0A02"/>
    <w:rsid w:val="00CA272A"/>
    <w:rsid w:val="00CA4F77"/>
    <w:rsid w:val="00CB1718"/>
    <w:rsid w:val="00CB3E73"/>
    <w:rsid w:val="00CC0FE4"/>
    <w:rsid w:val="00CC1386"/>
    <w:rsid w:val="00CC1765"/>
    <w:rsid w:val="00CC6DDB"/>
    <w:rsid w:val="00CD25DD"/>
    <w:rsid w:val="00CD2C74"/>
    <w:rsid w:val="00CD3524"/>
    <w:rsid w:val="00CE70EA"/>
    <w:rsid w:val="00CF3726"/>
    <w:rsid w:val="00CF7B49"/>
    <w:rsid w:val="00D1264B"/>
    <w:rsid w:val="00D17D4C"/>
    <w:rsid w:val="00D2285E"/>
    <w:rsid w:val="00D234D3"/>
    <w:rsid w:val="00D2734D"/>
    <w:rsid w:val="00D32B00"/>
    <w:rsid w:val="00D408DA"/>
    <w:rsid w:val="00D44811"/>
    <w:rsid w:val="00D455F1"/>
    <w:rsid w:val="00D52A9E"/>
    <w:rsid w:val="00D532DC"/>
    <w:rsid w:val="00D54A1E"/>
    <w:rsid w:val="00D57442"/>
    <w:rsid w:val="00D57BD6"/>
    <w:rsid w:val="00D64CEF"/>
    <w:rsid w:val="00D715D5"/>
    <w:rsid w:val="00D74295"/>
    <w:rsid w:val="00D75F0F"/>
    <w:rsid w:val="00D77B8C"/>
    <w:rsid w:val="00D82D56"/>
    <w:rsid w:val="00D852A5"/>
    <w:rsid w:val="00D85961"/>
    <w:rsid w:val="00D85B05"/>
    <w:rsid w:val="00D87D4D"/>
    <w:rsid w:val="00D87F46"/>
    <w:rsid w:val="00D9533C"/>
    <w:rsid w:val="00D97484"/>
    <w:rsid w:val="00D97CA0"/>
    <w:rsid w:val="00D97F98"/>
    <w:rsid w:val="00DA52C1"/>
    <w:rsid w:val="00DB1A24"/>
    <w:rsid w:val="00DB1F6B"/>
    <w:rsid w:val="00DC103B"/>
    <w:rsid w:val="00DC26D3"/>
    <w:rsid w:val="00DD2C71"/>
    <w:rsid w:val="00DD7B0E"/>
    <w:rsid w:val="00DD7CFF"/>
    <w:rsid w:val="00DE5D23"/>
    <w:rsid w:val="00DE7094"/>
    <w:rsid w:val="00DE7A92"/>
    <w:rsid w:val="00DF07DE"/>
    <w:rsid w:val="00DF3E6A"/>
    <w:rsid w:val="00DF5724"/>
    <w:rsid w:val="00E05073"/>
    <w:rsid w:val="00E07E0F"/>
    <w:rsid w:val="00E11242"/>
    <w:rsid w:val="00E17AEE"/>
    <w:rsid w:val="00E22AED"/>
    <w:rsid w:val="00E22B62"/>
    <w:rsid w:val="00E2659C"/>
    <w:rsid w:val="00E318EE"/>
    <w:rsid w:val="00E35268"/>
    <w:rsid w:val="00E35495"/>
    <w:rsid w:val="00E41D64"/>
    <w:rsid w:val="00E42030"/>
    <w:rsid w:val="00E43FE7"/>
    <w:rsid w:val="00E444F4"/>
    <w:rsid w:val="00E44897"/>
    <w:rsid w:val="00E46B7F"/>
    <w:rsid w:val="00E47590"/>
    <w:rsid w:val="00E55642"/>
    <w:rsid w:val="00E61618"/>
    <w:rsid w:val="00E75B9B"/>
    <w:rsid w:val="00E816CC"/>
    <w:rsid w:val="00E84119"/>
    <w:rsid w:val="00E8599D"/>
    <w:rsid w:val="00E87962"/>
    <w:rsid w:val="00E87F0F"/>
    <w:rsid w:val="00E94C6F"/>
    <w:rsid w:val="00E956F0"/>
    <w:rsid w:val="00EA010E"/>
    <w:rsid w:val="00EA1975"/>
    <w:rsid w:val="00EA6203"/>
    <w:rsid w:val="00EA6720"/>
    <w:rsid w:val="00EA6A21"/>
    <w:rsid w:val="00EB194C"/>
    <w:rsid w:val="00EB7C9E"/>
    <w:rsid w:val="00EC5136"/>
    <w:rsid w:val="00EC586E"/>
    <w:rsid w:val="00EC6738"/>
    <w:rsid w:val="00EC752B"/>
    <w:rsid w:val="00ED4AD6"/>
    <w:rsid w:val="00ED6608"/>
    <w:rsid w:val="00ED6F22"/>
    <w:rsid w:val="00ED7C42"/>
    <w:rsid w:val="00EE063F"/>
    <w:rsid w:val="00EE118B"/>
    <w:rsid w:val="00EE3A1A"/>
    <w:rsid w:val="00EF5160"/>
    <w:rsid w:val="00EF5F94"/>
    <w:rsid w:val="00F009BE"/>
    <w:rsid w:val="00F027C7"/>
    <w:rsid w:val="00F10D19"/>
    <w:rsid w:val="00F25636"/>
    <w:rsid w:val="00F265DD"/>
    <w:rsid w:val="00F27711"/>
    <w:rsid w:val="00F3003F"/>
    <w:rsid w:val="00F3068D"/>
    <w:rsid w:val="00F30B72"/>
    <w:rsid w:val="00F32F0B"/>
    <w:rsid w:val="00F350D9"/>
    <w:rsid w:val="00F3540A"/>
    <w:rsid w:val="00F449A7"/>
    <w:rsid w:val="00F460CC"/>
    <w:rsid w:val="00F50BDE"/>
    <w:rsid w:val="00F56F88"/>
    <w:rsid w:val="00F57561"/>
    <w:rsid w:val="00F61A6F"/>
    <w:rsid w:val="00F62CEB"/>
    <w:rsid w:val="00F714A2"/>
    <w:rsid w:val="00F719C7"/>
    <w:rsid w:val="00F7429E"/>
    <w:rsid w:val="00F749BB"/>
    <w:rsid w:val="00F752D2"/>
    <w:rsid w:val="00F76329"/>
    <w:rsid w:val="00F8175B"/>
    <w:rsid w:val="00F86B04"/>
    <w:rsid w:val="00F92A93"/>
    <w:rsid w:val="00F96F6B"/>
    <w:rsid w:val="00FA1BB1"/>
    <w:rsid w:val="00FB0CBD"/>
    <w:rsid w:val="00FB673A"/>
    <w:rsid w:val="00FB6CF1"/>
    <w:rsid w:val="00FB74BF"/>
    <w:rsid w:val="00FB78AF"/>
    <w:rsid w:val="00FC116D"/>
    <w:rsid w:val="00FC26D5"/>
    <w:rsid w:val="00FC3986"/>
    <w:rsid w:val="00FC6D05"/>
    <w:rsid w:val="00FC73BB"/>
    <w:rsid w:val="00FC7C78"/>
    <w:rsid w:val="00FC7EE3"/>
    <w:rsid w:val="00FD0BF6"/>
    <w:rsid w:val="00FD54A0"/>
    <w:rsid w:val="00FD6970"/>
    <w:rsid w:val="00FE36EA"/>
    <w:rsid w:val="00FE44F0"/>
    <w:rsid w:val="00FE5C1A"/>
    <w:rsid w:val="00FF1D38"/>
    <w:rsid w:val="00FF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0FFB2C96"/>
  <w15:docId w15:val="{B7513D82-4B78-44D2-8AC8-BF25DDCD6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1"/>
    <w:uiPriority w:val="9"/>
    <w:qFormat/>
    <w:rsid w:val="00C21731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2">
    <w:name w:val="heading 2"/>
    <w:basedOn w:val="a"/>
    <w:next w:val="a"/>
    <w:link w:val="20"/>
    <w:semiHidden/>
    <w:unhideWhenUsed/>
    <w:qFormat/>
    <w:rsid w:val="00537746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snapToGrid w:val="0"/>
      <w:spacing w:beforeLines="100"/>
      <w:ind w:left="480" w:hangingChars="200" w:hanging="480"/>
    </w:pPr>
    <w:rPr>
      <w:rFonts w:ascii="標楷體" w:eastAsia="標楷體" w:hAnsi="標楷體"/>
      <w:color w:val="000000"/>
    </w:rPr>
  </w:style>
  <w:style w:type="paragraph" w:styleId="21">
    <w:name w:val="Body Text Indent 2"/>
    <w:basedOn w:val="a"/>
    <w:pPr>
      <w:ind w:leftChars="400" w:left="400" w:hangingChars="200" w:hanging="560"/>
    </w:pPr>
    <w:rPr>
      <w:sz w:val="28"/>
    </w:rPr>
  </w:style>
  <w:style w:type="paragraph" w:styleId="3">
    <w:name w:val="Body Text Indent 3"/>
    <w:basedOn w:val="a"/>
    <w:pPr>
      <w:ind w:left="960"/>
    </w:pPr>
    <w:rPr>
      <w:sz w:val="28"/>
    </w:rPr>
  </w:style>
  <w:style w:type="paragraph" w:customStyle="1" w:styleId="a4">
    <w:name w:val="主旨"/>
    <w:basedOn w:val="a"/>
    <w:pPr>
      <w:snapToGrid w:val="0"/>
      <w:ind w:left="1077" w:hanging="1077"/>
    </w:pPr>
    <w:rPr>
      <w:rFonts w:eastAsia="標楷體"/>
      <w:sz w:val="36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</w:style>
  <w:style w:type="paragraph" w:styleId="a7">
    <w:name w:val="Date"/>
    <w:basedOn w:val="a"/>
    <w:next w:val="a"/>
    <w:rsid w:val="000422FD"/>
    <w:pPr>
      <w:jc w:val="right"/>
    </w:pPr>
  </w:style>
  <w:style w:type="paragraph" w:styleId="a8">
    <w:name w:val="header"/>
    <w:basedOn w:val="a"/>
    <w:link w:val="a9"/>
    <w:rsid w:val="0030165F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9">
    <w:name w:val="頁首 字元"/>
    <w:link w:val="a8"/>
    <w:rsid w:val="0030165F"/>
    <w:rPr>
      <w:kern w:val="2"/>
    </w:rPr>
  </w:style>
  <w:style w:type="paragraph" w:styleId="aa">
    <w:name w:val="Balloon Text"/>
    <w:basedOn w:val="a"/>
    <w:semiHidden/>
    <w:rsid w:val="001F4F6B"/>
    <w:rPr>
      <w:rFonts w:ascii="Arial" w:hAnsi="Arial"/>
      <w:sz w:val="18"/>
      <w:szCs w:val="18"/>
    </w:rPr>
  </w:style>
  <w:style w:type="paragraph" w:styleId="ab">
    <w:name w:val="Normal Indent"/>
    <w:aliases w:val="內文縮排 字元 字元"/>
    <w:basedOn w:val="a"/>
    <w:rsid w:val="00C96D09"/>
    <w:pPr>
      <w:widowControl/>
      <w:tabs>
        <w:tab w:val="right" w:pos="9676"/>
      </w:tabs>
      <w:autoSpaceDE w:val="0"/>
      <w:autoSpaceDN w:val="0"/>
      <w:adjustRightInd w:val="0"/>
      <w:snapToGrid w:val="0"/>
      <w:spacing w:line="480" w:lineRule="exact"/>
      <w:ind w:leftChars="400" w:left="960"/>
      <w:jc w:val="both"/>
      <w:textAlignment w:val="bottom"/>
    </w:pPr>
    <w:rPr>
      <w:rFonts w:ascii="Comic Sans MS" w:eastAsia="標楷體" w:hAnsi="Comic Sans MS"/>
      <w:sz w:val="28"/>
      <w:szCs w:val="28"/>
    </w:rPr>
  </w:style>
  <w:style w:type="character" w:customStyle="1" w:styleId="11">
    <w:name w:val="標題 1 字元"/>
    <w:link w:val="10"/>
    <w:uiPriority w:val="9"/>
    <w:rsid w:val="00C21731"/>
    <w:rPr>
      <w:rFonts w:ascii="Cambria" w:hAnsi="Cambria"/>
      <w:b/>
      <w:bCs/>
      <w:kern w:val="52"/>
      <w:sz w:val="52"/>
      <w:szCs w:val="52"/>
    </w:rPr>
  </w:style>
  <w:style w:type="character" w:styleId="ac">
    <w:name w:val="Strong"/>
    <w:qFormat/>
    <w:rsid w:val="003842A5"/>
    <w:rPr>
      <w:b/>
      <w:bCs/>
    </w:rPr>
  </w:style>
  <w:style w:type="paragraph" w:styleId="ad">
    <w:name w:val="List Paragraph"/>
    <w:basedOn w:val="a"/>
    <w:uiPriority w:val="99"/>
    <w:qFormat/>
    <w:rsid w:val="005B5812"/>
    <w:pPr>
      <w:ind w:leftChars="200" w:left="480"/>
    </w:pPr>
  </w:style>
  <w:style w:type="character" w:customStyle="1" w:styleId="20">
    <w:name w:val="標題 2 字元"/>
    <w:basedOn w:val="a0"/>
    <w:link w:val="2"/>
    <w:semiHidden/>
    <w:rsid w:val="00537746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paragraph" w:styleId="ae">
    <w:name w:val="Body Text"/>
    <w:basedOn w:val="a"/>
    <w:link w:val="af"/>
    <w:semiHidden/>
    <w:unhideWhenUsed/>
    <w:rsid w:val="00537746"/>
    <w:pPr>
      <w:spacing w:after="120"/>
    </w:pPr>
  </w:style>
  <w:style w:type="character" w:customStyle="1" w:styleId="af">
    <w:name w:val="本文 字元"/>
    <w:basedOn w:val="a0"/>
    <w:link w:val="ae"/>
    <w:semiHidden/>
    <w:rsid w:val="00537746"/>
    <w:rPr>
      <w:kern w:val="2"/>
      <w:sz w:val="24"/>
      <w:szCs w:val="24"/>
    </w:rPr>
  </w:style>
  <w:style w:type="character" w:styleId="af0">
    <w:name w:val="annotation reference"/>
    <w:basedOn w:val="a0"/>
    <w:semiHidden/>
    <w:unhideWhenUsed/>
    <w:rsid w:val="006E2E1C"/>
    <w:rPr>
      <w:sz w:val="18"/>
      <w:szCs w:val="18"/>
    </w:rPr>
  </w:style>
  <w:style w:type="paragraph" w:styleId="af1">
    <w:name w:val="annotation text"/>
    <w:basedOn w:val="a"/>
    <w:link w:val="af2"/>
    <w:semiHidden/>
    <w:unhideWhenUsed/>
    <w:rsid w:val="006E2E1C"/>
  </w:style>
  <w:style w:type="character" w:customStyle="1" w:styleId="af2">
    <w:name w:val="註解文字 字元"/>
    <w:basedOn w:val="a0"/>
    <w:link w:val="af1"/>
    <w:semiHidden/>
    <w:rsid w:val="006E2E1C"/>
    <w:rPr>
      <w:kern w:val="2"/>
      <w:sz w:val="24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6E2E1C"/>
    <w:rPr>
      <w:b/>
      <w:bCs/>
    </w:rPr>
  </w:style>
  <w:style w:type="character" w:customStyle="1" w:styleId="af4">
    <w:name w:val="註解主旨 字元"/>
    <w:basedOn w:val="af2"/>
    <w:link w:val="af3"/>
    <w:semiHidden/>
    <w:rsid w:val="006E2E1C"/>
    <w:rPr>
      <w:b/>
      <w:bCs/>
      <w:kern w:val="2"/>
      <w:sz w:val="24"/>
      <w:szCs w:val="24"/>
    </w:rPr>
  </w:style>
  <w:style w:type="table" w:styleId="af5">
    <w:name w:val="Table Grid"/>
    <w:basedOn w:val="a1"/>
    <w:rsid w:val="003874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樣式1"/>
    <w:basedOn w:val="a3"/>
    <w:rsid w:val="00B82D3C"/>
    <w:pPr>
      <w:numPr>
        <w:numId w:val="26"/>
      </w:numPr>
      <w:snapToGrid/>
      <w:spacing w:beforeLines="0" w:line="580" w:lineRule="exact"/>
      <w:ind w:firstLineChars="0" w:firstLine="0"/>
    </w:pPr>
    <w:rPr>
      <w:rFonts w:ascii="Times New Roman" w:hAnsi="Times New Roman"/>
      <w:color w:val="auto"/>
      <w:sz w:val="32"/>
    </w:rPr>
  </w:style>
  <w:style w:type="character" w:styleId="af6">
    <w:name w:val="Hyperlink"/>
    <w:basedOn w:val="a0"/>
    <w:uiPriority w:val="99"/>
    <w:unhideWhenUsed/>
    <w:rsid w:val="00B82D3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52E9D-B10F-4CD4-B2EB-354E7E097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8</Words>
  <Characters>274</Characters>
  <Application>Microsoft Office Word</Application>
  <DocSecurity>0</DocSecurity>
  <Lines>2</Lines>
  <Paragraphs>1</Paragraphs>
  <ScaleCrop>false</ScaleCrop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經濟部中小企業處南科育成中心培育企業進駐合約書</dc:title>
  <dc:creator>alice</dc:creator>
  <cp:lastModifiedBy>user</cp:lastModifiedBy>
  <cp:revision>7</cp:revision>
  <cp:lastPrinted>2018-02-02T07:30:00Z</cp:lastPrinted>
  <dcterms:created xsi:type="dcterms:W3CDTF">2022-08-12T03:05:00Z</dcterms:created>
  <dcterms:modified xsi:type="dcterms:W3CDTF">2022-12-15T09:26:00Z</dcterms:modified>
</cp:coreProperties>
</file>